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4238F7" w14:textId="77777777" w:rsidR="00ED3782" w:rsidRDefault="00ED3782" w:rsidP="61A02435">
      <w:pPr>
        <w:spacing w:after="80" w:line="240" w:lineRule="auto"/>
        <w:rPr>
          <w:b/>
          <w:bCs/>
          <w:sz w:val="24"/>
          <w:szCs w:val="24"/>
        </w:rPr>
      </w:pPr>
    </w:p>
    <w:p w14:paraId="3E122FDC" w14:textId="71A306A1" w:rsidR="005A37F9" w:rsidRDefault="005A37F9" w:rsidP="61A02435">
      <w:pPr>
        <w:spacing w:after="80" w:line="240" w:lineRule="auto"/>
        <w:rPr>
          <w:b/>
          <w:bCs/>
          <w:color w:val="FF0000"/>
        </w:rPr>
      </w:pPr>
      <w:r w:rsidRPr="61A02435">
        <w:rPr>
          <w:b/>
          <w:bCs/>
          <w:sz w:val="24"/>
          <w:szCs w:val="24"/>
        </w:rPr>
        <w:t xml:space="preserve">Section 1: </w:t>
      </w:r>
      <w:r w:rsidR="00B44B8D">
        <w:rPr>
          <w:b/>
          <w:bCs/>
          <w:sz w:val="24"/>
          <w:szCs w:val="24"/>
        </w:rPr>
        <w:t>GRANT REQUEST &amp; OVERVIEW</w:t>
      </w:r>
      <w:r w:rsidR="53F06569" w:rsidRPr="61A02435">
        <w:rPr>
          <w:b/>
          <w:bCs/>
          <w:sz w:val="24"/>
          <w:szCs w:val="24"/>
        </w:rPr>
        <w:t xml:space="preserve"> </w:t>
      </w:r>
    </w:p>
    <w:p w14:paraId="2F18F88D" w14:textId="09B483B7" w:rsidR="53F06569" w:rsidRDefault="53F06569" w:rsidP="61A02435">
      <w:pPr>
        <w:spacing w:after="80" w:line="240" w:lineRule="auto"/>
        <w:rPr>
          <w:b/>
          <w:bCs/>
          <w:color w:val="FF0000"/>
        </w:rPr>
      </w:pPr>
      <w:r w:rsidRPr="61A02435">
        <w:rPr>
          <w:b/>
          <w:bCs/>
          <w:color w:val="FF0000"/>
        </w:rPr>
        <w:t>PLEASE SUBMIT GRANT</w:t>
      </w:r>
      <w:r w:rsidR="0025491D">
        <w:rPr>
          <w:b/>
          <w:bCs/>
          <w:color w:val="FF0000"/>
        </w:rPr>
        <w:t xml:space="preserve"> REQUET</w:t>
      </w:r>
      <w:r w:rsidRPr="61A02435">
        <w:rPr>
          <w:b/>
          <w:bCs/>
          <w:color w:val="FF0000"/>
        </w:rPr>
        <w:t xml:space="preserve">S </w:t>
      </w:r>
      <w:r w:rsidRPr="61A02435">
        <w:rPr>
          <w:b/>
          <w:bCs/>
          <w:color w:val="FF0000"/>
          <w:u w:val="single"/>
        </w:rPr>
        <w:t>A MINIMUM OF 30 DAYS PRIOR</w:t>
      </w:r>
      <w:r w:rsidRPr="61A02435">
        <w:rPr>
          <w:b/>
          <w:bCs/>
          <w:color w:val="FF0000"/>
        </w:rPr>
        <w:t xml:space="preserve"> TO WHEN PAYMENT IS NEEDED</w:t>
      </w:r>
      <w:r w:rsidR="00DC3114">
        <w:rPr>
          <w:b/>
          <w:bCs/>
          <w:color w:val="FF0000"/>
        </w:rPr>
        <w:t>.</w:t>
      </w:r>
    </w:p>
    <w:p w14:paraId="168CCD97" w14:textId="498967EE" w:rsidR="61A02435" w:rsidRDefault="61A02435" w:rsidP="61A02435">
      <w:pPr>
        <w:pBdr>
          <w:bottom w:val="single" w:sz="4" w:space="1" w:color="auto"/>
        </w:pBdr>
        <w:spacing w:after="120"/>
        <w:rPr>
          <w:b/>
          <w:bCs/>
          <w:sz w:val="12"/>
          <w:szCs w:val="12"/>
        </w:rPr>
      </w:pPr>
    </w:p>
    <w:p w14:paraId="5389B6F1" w14:textId="21AFD782" w:rsidR="005F7CAE" w:rsidRDefault="00FC701F" w:rsidP="00906C4F">
      <w:pPr>
        <w:spacing w:after="120"/>
      </w:pPr>
      <w:sdt>
        <w:sdtPr>
          <w:rPr>
            <w:b/>
            <w:bCs/>
          </w:rPr>
          <w:id w:val="1936791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7A6" w:rsidRPr="7E6D22D0">
            <w:rPr>
              <w:rFonts w:ascii="MS Gothic" w:eastAsia="MS Gothic" w:hAnsi="MS Gothic"/>
              <w:b/>
              <w:bCs/>
            </w:rPr>
            <w:t>☐</w:t>
          </w:r>
        </w:sdtContent>
      </w:sdt>
      <w:r w:rsidR="005F7CAE" w:rsidRPr="7E6D22D0">
        <w:rPr>
          <w:b/>
          <w:bCs/>
        </w:rPr>
        <w:t xml:space="preserve">  </w:t>
      </w:r>
      <w:r w:rsidR="00D62AE3">
        <w:t xml:space="preserve">JCP </w:t>
      </w:r>
      <w:r w:rsidR="005F7CAE">
        <w:t xml:space="preserve">Student </w:t>
      </w:r>
      <w:r w:rsidR="3431E2D7">
        <w:t>Club/</w:t>
      </w:r>
      <w:r w:rsidR="00D62AE3">
        <w:t>Organization</w:t>
      </w:r>
      <w:r w:rsidR="005F7CAE">
        <w:t xml:space="preserve"> </w:t>
      </w:r>
      <w:r w:rsidR="002B6C22">
        <w:t xml:space="preserve"> </w:t>
      </w:r>
      <w:r w:rsidR="005A37F9">
        <w:t xml:space="preserve">                  </w:t>
      </w:r>
      <w:r w:rsidR="005F7CAE">
        <w:t xml:space="preserve"> </w:t>
      </w:r>
      <w:sdt>
        <w:sdtPr>
          <w:id w:val="-2099711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37F9" w:rsidRPr="7E6D22D0">
            <w:rPr>
              <w:rFonts w:ascii="MS Gothic" w:eastAsia="MS Gothic" w:hAnsi="MS Gothic"/>
            </w:rPr>
            <w:t>☐</w:t>
          </w:r>
        </w:sdtContent>
      </w:sdt>
      <w:r w:rsidR="005F7CAE">
        <w:t xml:space="preserve">  Faculty/Administration  </w:t>
      </w:r>
      <w:r w:rsidR="002B6C22">
        <w:t xml:space="preserve">    </w:t>
      </w:r>
      <w:r w:rsidR="005A37F9">
        <w:t xml:space="preserve">  </w:t>
      </w:r>
      <w:r w:rsidR="002B6C22">
        <w:t xml:space="preserve">         </w:t>
      </w:r>
      <w:r w:rsidR="005F7CAE">
        <w:t xml:space="preserve"> </w:t>
      </w:r>
      <w:sdt>
        <w:sdtPr>
          <w:id w:val="1306974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6C22" w:rsidRPr="7E6D22D0">
            <w:rPr>
              <w:rFonts w:ascii="MS Gothic" w:eastAsia="MS Gothic" w:hAnsi="MS Gothic"/>
            </w:rPr>
            <w:t>☐</w:t>
          </w:r>
        </w:sdtContent>
      </w:sdt>
      <w:r w:rsidR="005E0B5E" w:rsidRPr="7E6D22D0">
        <w:t xml:space="preserve"> </w:t>
      </w:r>
      <w:r w:rsidR="001517A6" w:rsidRPr="7E6D22D0">
        <w:t xml:space="preserve">JCP </w:t>
      </w:r>
      <w:r w:rsidR="00DC5982" w:rsidRPr="7E6D22D0">
        <w:t>Department</w:t>
      </w:r>
    </w:p>
    <w:p w14:paraId="2D5DD85E" w14:textId="77777777" w:rsidR="004557C8" w:rsidRDefault="00430D11" w:rsidP="00752B05">
      <w:pPr>
        <w:pBdr>
          <w:bottom w:val="single" w:sz="4" w:space="1" w:color="auto"/>
        </w:pBdr>
        <w:tabs>
          <w:tab w:val="left" w:pos="7200"/>
        </w:tabs>
        <w:spacing w:after="120" w:line="240" w:lineRule="auto"/>
      </w:pPr>
      <w:r>
        <w:t xml:space="preserve">Date </w:t>
      </w:r>
      <w:r w:rsidR="00DC5982">
        <w:t>Submitted</w:t>
      </w:r>
      <w:r>
        <w:t xml:space="preserve"> to FOJ:</w:t>
      </w:r>
      <w:r w:rsidR="00393C8D">
        <w:t xml:space="preserve">  </w:t>
      </w:r>
      <w:sdt>
        <w:sdtPr>
          <w:id w:val="-2063389104"/>
          <w:placeholder>
            <w:docPart w:val="9A8332031B9E4952A6A245DCBBEFFE9F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93C8D" w:rsidRPr="00390E9F">
            <w:rPr>
              <w:rStyle w:val="PlaceholderText"/>
            </w:rPr>
            <w:t>Click or tap to enter a date.</w:t>
          </w:r>
        </w:sdtContent>
      </w:sdt>
      <w:r w:rsidR="00752B05">
        <w:tab/>
      </w:r>
    </w:p>
    <w:p w14:paraId="59F47274" w14:textId="77777777" w:rsidR="00216004" w:rsidRDefault="00D62AE3" w:rsidP="00216004">
      <w:pPr>
        <w:pBdr>
          <w:bottom w:val="single" w:sz="4" w:space="1" w:color="auto"/>
        </w:pBdr>
        <w:tabs>
          <w:tab w:val="left" w:pos="7200"/>
        </w:tabs>
        <w:spacing w:after="120" w:line="240" w:lineRule="auto"/>
      </w:pPr>
      <w:r>
        <w:t>JCP Organization</w:t>
      </w:r>
      <w:r w:rsidR="005A37F9">
        <w:t>/Department</w:t>
      </w:r>
      <w:r>
        <w:t xml:space="preserve"> </w:t>
      </w:r>
      <w:r w:rsidR="00430D11">
        <w:t>Requesting Funds</w:t>
      </w:r>
      <w:r w:rsidR="005A37F9">
        <w:t>:</w:t>
      </w:r>
      <w:r w:rsidR="00D75211">
        <w:t xml:space="preserve">  </w:t>
      </w:r>
      <w:r w:rsidR="004F029D">
        <w:rPr>
          <w:noProof/>
        </w:rPr>
        <w:drawing>
          <wp:inline distT="0" distB="0" distL="0" distR="0" wp14:anchorId="0586AB0F" wp14:editId="74CDB07B">
            <wp:extent cx="3381375" cy="228600"/>
            <wp:effectExtent l="0" t="0" r="9525" b="0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FB20C" w14:textId="405A0EBE" w:rsidR="005C4FAB" w:rsidRDefault="00393C8D" w:rsidP="005C4FAB">
      <w:pPr>
        <w:pBdr>
          <w:bottom w:val="single" w:sz="4" w:space="1" w:color="auto"/>
        </w:pBdr>
        <w:tabs>
          <w:tab w:val="left" w:pos="7200"/>
        </w:tabs>
        <w:spacing w:after="120" w:line="240" w:lineRule="auto"/>
      </w:pPr>
      <w:r>
        <w:t>Amount:</w:t>
      </w:r>
      <w:r w:rsidR="00D75211">
        <w:t xml:space="preserve">  </w:t>
      </w:r>
      <w:r w:rsidR="004F029D">
        <w:rPr>
          <w:noProof/>
        </w:rPr>
        <w:drawing>
          <wp:inline distT="0" distB="0" distL="0" distR="0" wp14:anchorId="7119BB8F" wp14:editId="5469AA30">
            <wp:extent cx="1304925" cy="228600"/>
            <wp:effectExtent l="0" t="0" r="9525" b="0"/>
            <wp:docPr id="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6D321D7">
        <w:t xml:space="preserve">                 </w:t>
      </w:r>
      <w:r>
        <w:t xml:space="preserve">Date Needed: </w:t>
      </w:r>
      <w:sdt>
        <w:sdtPr>
          <w:id w:val="-1972348326"/>
          <w:placeholder>
            <w:docPart w:val="DAA5E989A8264DBF9C567D7E7F1A8C4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390E9F">
            <w:rPr>
              <w:rStyle w:val="PlaceholderText"/>
            </w:rPr>
            <w:t>Click or tap to enter a date.</w:t>
          </w:r>
        </w:sdtContent>
      </w:sdt>
    </w:p>
    <w:p w14:paraId="11CEAFDD" w14:textId="11D64D82" w:rsidR="002B1401" w:rsidRDefault="002B6C22" w:rsidP="002B1401">
      <w:pPr>
        <w:pBdr>
          <w:bottom w:val="single" w:sz="4" w:space="1" w:color="auto"/>
        </w:pBdr>
        <w:tabs>
          <w:tab w:val="left" w:pos="7200"/>
        </w:tabs>
        <w:spacing w:after="120" w:line="240" w:lineRule="auto"/>
      </w:pPr>
      <w:r w:rsidRPr="002B6C22">
        <w:t>Requestor (Full Name):</w:t>
      </w:r>
      <w:r w:rsidR="00D75211">
        <w:t xml:space="preserve">  </w:t>
      </w:r>
      <w:r w:rsidR="004F029D">
        <w:rPr>
          <w:noProof/>
        </w:rPr>
        <w:drawing>
          <wp:inline distT="0" distB="0" distL="0" distR="0" wp14:anchorId="5C02CF14" wp14:editId="7E6C0A5B">
            <wp:extent cx="4486275" cy="228600"/>
            <wp:effectExtent l="0" t="0" r="9525" b="0"/>
            <wp:docPr id="14354340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524E73" w14:textId="7C7B4BF7" w:rsidR="005A37F9" w:rsidRPr="002B6C22" w:rsidRDefault="00A85A42" w:rsidP="002B1401">
      <w:pPr>
        <w:pBdr>
          <w:bottom w:val="single" w:sz="4" w:space="1" w:color="auto"/>
        </w:pBdr>
        <w:tabs>
          <w:tab w:val="left" w:pos="7200"/>
        </w:tabs>
        <w:spacing w:after="120" w:line="240" w:lineRule="auto"/>
      </w:pPr>
      <w:r>
        <w:t xml:space="preserve">Requestor </w:t>
      </w:r>
      <w:r w:rsidR="005A37F9">
        <w:t>Email:</w:t>
      </w:r>
      <w:r>
        <w:t xml:space="preserve">  </w:t>
      </w:r>
      <w:r w:rsidR="004F029D">
        <w:rPr>
          <w:noProof/>
        </w:rPr>
        <w:drawing>
          <wp:inline distT="0" distB="0" distL="0" distR="0" wp14:anchorId="0A5D37ED" wp14:editId="36B297EE">
            <wp:extent cx="2495550" cy="228600"/>
            <wp:effectExtent l="0" t="0" r="0" b="0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7105">
        <w:t xml:space="preserve">  </w:t>
      </w:r>
      <w:r w:rsidR="00646F4A">
        <w:t xml:space="preserve">        </w:t>
      </w:r>
      <w:r>
        <w:t xml:space="preserve">Requestor </w:t>
      </w:r>
      <w:r w:rsidR="005A37F9">
        <w:t>Phone:</w:t>
      </w:r>
      <w:r w:rsidR="00F77105">
        <w:t xml:space="preserve">  </w:t>
      </w:r>
      <w:r w:rsidR="004F029D">
        <w:rPr>
          <w:noProof/>
        </w:rPr>
        <w:drawing>
          <wp:inline distT="0" distB="0" distL="0" distR="0" wp14:anchorId="6C782581" wp14:editId="4B482C81">
            <wp:extent cx="1495425" cy="228600"/>
            <wp:effectExtent l="0" t="0" r="9525" b="0"/>
            <wp:docPr id="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4B422" w14:textId="530F1A76" w:rsidR="00FA0144" w:rsidRDefault="62D942EB" w:rsidP="00906C4F">
      <w:pPr>
        <w:pBdr>
          <w:bottom w:val="single" w:sz="4" w:space="1" w:color="auto"/>
        </w:pBdr>
        <w:spacing w:after="120" w:line="240" w:lineRule="auto"/>
        <w:rPr>
          <w:i/>
          <w:iCs/>
          <w:color w:val="4472C4" w:themeColor="accent1"/>
        </w:rPr>
      </w:pPr>
      <w:r w:rsidRPr="00684A6C">
        <w:rPr>
          <w:i/>
          <w:iCs/>
          <w:color w:val="4472C4" w:themeColor="accent1"/>
        </w:rPr>
        <w:t>*Students may not submit grant applications</w:t>
      </w:r>
    </w:p>
    <w:p w14:paraId="43204509" w14:textId="77777777" w:rsidR="00AF0BC8" w:rsidRDefault="00AF0BC8" w:rsidP="00906C4F">
      <w:pPr>
        <w:pBdr>
          <w:bottom w:val="single" w:sz="4" w:space="1" w:color="auto"/>
        </w:pBdr>
        <w:spacing w:after="120" w:line="240" w:lineRule="auto"/>
        <w:rPr>
          <w:i/>
          <w:iCs/>
          <w:color w:val="4472C4" w:themeColor="accent1"/>
          <w:sz w:val="8"/>
          <w:szCs w:val="8"/>
        </w:rPr>
      </w:pPr>
    </w:p>
    <w:p w14:paraId="034AEE6E" w14:textId="77777777" w:rsidR="00ED3782" w:rsidRPr="004F0A65" w:rsidRDefault="00ED3782" w:rsidP="00906C4F">
      <w:pPr>
        <w:pBdr>
          <w:bottom w:val="single" w:sz="4" w:space="1" w:color="auto"/>
        </w:pBdr>
        <w:spacing w:after="120" w:line="240" w:lineRule="auto"/>
        <w:rPr>
          <w:i/>
          <w:iCs/>
          <w:color w:val="4472C4" w:themeColor="accent1"/>
          <w:sz w:val="8"/>
          <w:szCs w:val="8"/>
        </w:rPr>
      </w:pPr>
    </w:p>
    <w:p w14:paraId="641A588C" w14:textId="5E00A5D4" w:rsidR="00E01FB4" w:rsidRPr="00F74D13" w:rsidRDefault="005A37F9" w:rsidP="00906C4F">
      <w:pPr>
        <w:pBdr>
          <w:bottom w:val="single" w:sz="4" w:space="1" w:color="auto"/>
        </w:pBdr>
        <w:spacing w:after="120" w:line="240" w:lineRule="auto"/>
        <w:rPr>
          <w:b/>
          <w:bCs/>
          <w:sz w:val="24"/>
          <w:szCs w:val="24"/>
        </w:rPr>
      </w:pPr>
      <w:r w:rsidRPr="00F74D13">
        <w:rPr>
          <w:b/>
          <w:bCs/>
          <w:sz w:val="24"/>
          <w:szCs w:val="24"/>
        </w:rPr>
        <w:t xml:space="preserve">Section </w:t>
      </w:r>
      <w:r w:rsidR="00B44B8D">
        <w:rPr>
          <w:b/>
          <w:bCs/>
          <w:sz w:val="24"/>
          <w:szCs w:val="24"/>
        </w:rPr>
        <w:t>2</w:t>
      </w:r>
      <w:r w:rsidRPr="00F74D13">
        <w:rPr>
          <w:b/>
          <w:bCs/>
          <w:sz w:val="24"/>
          <w:szCs w:val="24"/>
        </w:rPr>
        <w:t xml:space="preserve">: </w:t>
      </w:r>
      <w:r w:rsidR="00B44B8D">
        <w:rPr>
          <w:b/>
          <w:bCs/>
          <w:sz w:val="24"/>
          <w:szCs w:val="24"/>
        </w:rPr>
        <w:t>GRANT DETAILS</w:t>
      </w:r>
      <w:r w:rsidR="00D62AE3" w:rsidRPr="00F74D13">
        <w:rPr>
          <w:b/>
          <w:bCs/>
          <w:sz w:val="24"/>
          <w:szCs w:val="24"/>
        </w:rPr>
        <w:t xml:space="preserve"> </w:t>
      </w:r>
    </w:p>
    <w:p w14:paraId="38934419" w14:textId="275A63BB" w:rsidR="005D0CC9" w:rsidRPr="00BE70F2" w:rsidRDefault="00F90011" w:rsidP="00F90011">
      <w:pPr>
        <w:pBdr>
          <w:bottom w:val="single" w:sz="4" w:space="1" w:color="auto"/>
        </w:pBdr>
        <w:rPr>
          <w:b/>
          <w:bCs/>
          <w:color w:val="EE0000"/>
        </w:rPr>
      </w:pPr>
      <w:r w:rsidRPr="00BE70F2">
        <w:rPr>
          <w:b/>
          <w:bCs/>
          <w:color w:val="EE0000"/>
        </w:rPr>
        <w:t>NOTE: PLEASE READ THE FOJ GRANT INSTRUCTIONS AND GUIDELINES</w:t>
      </w:r>
      <w:r w:rsidR="005D0CC9">
        <w:rPr>
          <w:b/>
          <w:bCs/>
          <w:color w:val="EE0000"/>
        </w:rPr>
        <w:t xml:space="preserve">. </w:t>
      </w:r>
      <w:r w:rsidR="005D0CC9" w:rsidRPr="005D0CC9">
        <w:rPr>
          <w:b/>
          <w:bCs/>
          <w:color w:val="EE0000"/>
        </w:rPr>
        <w:t>Th</w:t>
      </w:r>
      <w:r w:rsidR="003E0ADC">
        <w:rPr>
          <w:b/>
          <w:bCs/>
          <w:color w:val="EE0000"/>
        </w:rPr>
        <w:t>is</w:t>
      </w:r>
      <w:r w:rsidR="005D0CC9" w:rsidRPr="005D0CC9">
        <w:rPr>
          <w:b/>
          <w:bCs/>
          <w:color w:val="EE0000"/>
        </w:rPr>
        <w:t xml:space="preserve"> application will be reviewed by JCP Administration/Finance Director</w:t>
      </w:r>
      <w:r w:rsidR="00DC3114">
        <w:rPr>
          <w:b/>
          <w:bCs/>
          <w:color w:val="EE0000"/>
        </w:rPr>
        <w:t xml:space="preserve"> in addition to Friends of Jones</w:t>
      </w:r>
      <w:r w:rsidR="0043403B">
        <w:rPr>
          <w:b/>
          <w:bCs/>
          <w:color w:val="EE0000"/>
        </w:rPr>
        <w:t>.</w:t>
      </w:r>
    </w:p>
    <w:p w14:paraId="4636C492" w14:textId="526C70A2" w:rsidR="00393C8D" w:rsidRDefault="00393C8D" w:rsidP="00393C8D">
      <w:r w:rsidRPr="001A7257">
        <w:t>Grant Description:</w:t>
      </w:r>
      <w:r w:rsidR="006214E2" w:rsidRPr="001A7257">
        <w:t xml:space="preserve">  </w:t>
      </w:r>
      <w:r w:rsidR="004F029D">
        <w:rPr>
          <w:noProof/>
        </w:rPr>
        <w:drawing>
          <wp:inline distT="0" distB="0" distL="0" distR="0" wp14:anchorId="68511614" wp14:editId="5527C450">
            <wp:extent cx="7010400" cy="1478280"/>
            <wp:effectExtent l="0" t="0" r="0" b="7620"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147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Number of </w:t>
      </w:r>
      <w:r w:rsidR="4CB56E97">
        <w:t xml:space="preserve">JCP </w:t>
      </w:r>
      <w:r w:rsidR="4079E416">
        <w:t>Students</w:t>
      </w:r>
      <w:r w:rsidR="54ABCB20">
        <w:t xml:space="preserve"> </w:t>
      </w:r>
      <w:r w:rsidR="4C26FFC3">
        <w:t>in Organization</w:t>
      </w:r>
      <w:r w:rsidR="3A95E3E0">
        <w:t>/</w:t>
      </w:r>
      <w:r w:rsidR="3531FF91">
        <w:t>Dep</w:t>
      </w:r>
      <w:r w:rsidR="0102D159">
        <w:t>artmen</w:t>
      </w:r>
      <w:r w:rsidR="3531FF91">
        <w:t xml:space="preserve">t </w:t>
      </w:r>
      <w:r w:rsidR="3A95E3E0">
        <w:t>d</w:t>
      </w:r>
      <w:r w:rsidR="54ABCB20">
        <w:t>irectly</w:t>
      </w:r>
      <w:r>
        <w:t xml:space="preserve"> </w:t>
      </w:r>
      <w:r w:rsidR="7FEACC46">
        <w:t>i</w:t>
      </w:r>
      <w:r>
        <w:t>mpacted:</w:t>
      </w:r>
      <w:r w:rsidR="006214E2">
        <w:t xml:space="preserve">  </w:t>
      </w:r>
      <w:r w:rsidR="004F029D">
        <w:rPr>
          <w:noProof/>
        </w:rPr>
        <w:drawing>
          <wp:inline distT="0" distB="0" distL="0" distR="0" wp14:anchorId="130C9034" wp14:editId="2924DEA5">
            <wp:extent cx="1504950" cy="228600"/>
            <wp:effectExtent l="0" t="0" r="0" b="0"/>
            <wp:docPr id="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3A4FB" w14:textId="122CCB4E" w:rsidR="00A85A42" w:rsidRPr="00436DC9" w:rsidRDefault="00A85A42" w:rsidP="7E6D22D0">
      <w:r w:rsidRPr="7E6D22D0">
        <w:t>R</w:t>
      </w:r>
      <w:r w:rsidR="00430D11" w:rsidRPr="7E6D22D0">
        <w:t>eason</w:t>
      </w:r>
      <w:r w:rsidR="00236D1B" w:rsidRPr="7E6D22D0">
        <w:t>(s)</w:t>
      </w:r>
      <w:r w:rsidRPr="7E6D22D0">
        <w:t xml:space="preserve"> for Grant</w:t>
      </w:r>
      <w:r w:rsidR="00430D11" w:rsidRPr="7E6D22D0">
        <w:t xml:space="preserve"> Request</w:t>
      </w:r>
      <w:r w:rsidR="00236D1B" w:rsidRPr="7E6D22D0">
        <w:t xml:space="preserve"> (</w:t>
      </w:r>
      <w:r w:rsidR="00665AD2" w:rsidRPr="7E6D22D0">
        <w:t xml:space="preserve">check </w:t>
      </w:r>
      <w:r w:rsidR="00571AF2" w:rsidRPr="7E6D22D0">
        <w:rPr>
          <w:u w:val="single"/>
        </w:rPr>
        <w:t>ALL</w:t>
      </w:r>
      <w:r w:rsidR="00665AD2" w:rsidRPr="7E6D22D0">
        <w:t xml:space="preserve"> that apply)</w:t>
      </w:r>
      <w:r w:rsidRPr="7E6D22D0">
        <w:t xml:space="preserve">:  </w:t>
      </w:r>
    </w:p>
    <w:p w14:paraId="01ED80AA" w14:textId="5D747DCA" w:rsidR="00A85A42" w:rsidRPr="00F832B6" w:rsidRDefault="00FC701F" w:rsidP="7E6D22D0">
      <w:pPr>
        <w:spacing w:after="80"/>
        <w:ind w:left="270"/>
      </w:pPr>
      <w:sdt>
        <w:sdtPr>
          <w:rPr>
            <w:b/>
            <w:bCs/>
          </w:rPr>
          <w:id w:val="-136877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B1E" w:rsidRPr="7E6D22D0">
            <w:rPr>
              <w:rFonts w:ascii="MS Gothic" w:eastAsia="MS Gothic" w:hAnsi="MS Gothic"/>
              <w:b/>
              <w:bCs/>
            </w:rPr>
            <w:t>☐</w:t>
          </w:r>
        </w:sdtContent>
      </w:sdt>
      <w:r w:rsidR="00A85A42" w:rsidRPr="7E6D22D0">
        <w:rPr>
          <w:b/>
          <w:bCs/>
        </w:rPr>
        <w:t xml:space="preserve">  </w:t>
      </w:r>
      <w:r w:rsidR="00A85A42" w:rsidRPr="7E6D22D0">
        <w:t>Non-CPS Vendor</w:t>
      </w:r>
      <w:r w:rsidR="004F029D">
        <w:tab/>
      </w:r>
      <w:r w:rsidR="004F029D">
        <w:tab/>
      </w:r>
      <w:r w:rsidR="004F029D">
        <w:tab/>
      </w:r>
      <w:r w:rsidR="004F029D">
        <w:tab/>
      </w:r>
      <w:r w:rsidR="004F029D">
        <w:tab/>
      </w:r>
      <w:r w:rsidR="004F029D">
        <w:tab/>
      </w:r>
      <w:sdt>
        <w:sdtPr>
          <w:rPr>
            <w:b/>
            <w:bCs/>
          </w:rPr>
          <w:id w:val="-16301627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4422" w:rsidRPr="7E6D22D0">
            <w:rPr>
              <w:rFonts w:ascii="MS Gothic" w:eastAsia="MS Gothic" w:hAnsi="MS Gothic"/>
              <w:b/>
              <w:bCs/>
            </w:rPr>
            <w:t>☐</w:t>
          </w:r>
        </w:sdtContent>
      </w:sdt>
      <w:r w:rsidR="000A4422" w:rsidRPr="7E6D22D0">
        <w:rPr>
          <w:b/>
          <w:bCs/>
        </w:rPr>
        <w:t xml:space="preserve">  </w:t>
      </w:r>
      <w:r w:rsidR="00F832B6" w:rsidRPr="7E6D22D0">
        <w:t>Unplanned Expense</w:t>
      </w:r>
    </w:p>
    <w:p w14:paraId="512A91BB" w14:textId="46A906BE" w:rsidR="000A4422" w:rsidRDefault="00FC701F" w:rsidP="7E6D22D0">
      <w:pPr>
        <w:spacing w:after="80"/>
        <w:ind w:left="270"/>
      </w:pPr>
      <w:sdt>
        <w:sdtPr>
          <w:rPr>
            <w:rFonts w:ascii="MS Gothic" w:eastAsia="MS Gothic" w:hAnsi="MS Gothic"/>
          </w:rPr>
          <w:id w:val="-14066099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4422" w:rsidRPr="7E6D22D0">
            <w:rPr>
              <w:rFonts w:ascii="MS Gothic" w:eastAsia="MS Gothic" w:hAnsi="MS Gothic"/>
            </w:rPr>
            <w:t>☐</w:t>
          </w:r>
        </w:sdtContent>
      </w:sdt>
      <w:r w:rsidR="00A85A42" w:rsidRPr="7E6D22D0">
        <w:t xml:space="preserve">  Gap Between </w:t>
      </w:r>
      <w:r w:rsidR="000A4422" w:rsidRPr="7E6D22D0">
        <w:t xml:space="preserve">Jones </w:t>
      </w:r>
      <w:r w:rsidR="00F832B6" w:rsidRPr="7E6D22D0">
        <w:t xml:space="preserve">School </w:t>
      </w:r>
      <w:r w:rsidR="000A4422" w:rsidRPr="7E6D22D0">
        <w:t>Budget</w:t>
      </w:r>
      <w:r w:rsidR="004F029D">
        <w:tab/>
      </w:r>
      <w:r w:rsidR="004F029D">
        <w:tab/>
      </w:r>
      <w:r w:rsidR="004F029D">
        <w:tab/>
      </w:r>
      <w:sdt>
        <w:sdtPr>
          <w:rPr>
            <w:rFonts w:ascii="MS Gothic" w:eastAsia="MS Gothic" w:hAnsi="MS Gothic"/>
          </w:rPr>
          <w:id w:val="111788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4422" w:rsidRPr="7E6D22D0">
            <w:rPr>
              <w:rFonts w:ascii="MS Gothic" w:eastAsia="MS Gothic" w:hAnsi="MS Gothic"/>
            </w:rPr>
            <w:t>☐</w:t>
          </w:r>
        </w:sdtContent>
      </w:sdt>
      <w:r w:rsidR="000A4422" w:rsidRPr="7E6D22D0">
        <w:t xml:space="preserve">  Gap Between </w:t>
      </w:r>
      <w:r w:rsidR="005925DF" w:rsidRPr="7E6D22D0">
        <w:t>Family Contributions</w:t>
      </w:r>
    </w:p>
    <w:p w14:paraId="1A5BA951" w14:textId="783AAB2B" w:rsidR="00430D11" w:rsidRDefault="00FC701F" w:rsidP="7E6D22D0">
      <w:pPr>
        <w:spacing w:after="80"/>
        <w:ind w:left="270"/>
      </w:pPr>
      <w:sdt>
        <w:sdtPr>
          <w:rPr>
            <w:rFonts w:ascii="MS Gothic" w:eastAsia="MS Gothic" w:hAnsi="MS Gothic"/>
          </w:rPr>
          <w:id w:val="-766852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4422" w:rsidRPr="7E6D22D0">
            <w:rPr>
              <w:rFonts w:ascii="MS Gothic" w:eastAsia="MS Gothic" w:hAnsi="MS Gothic"/>
            </w:rPr>
            <w:t>☐</w:t>
          </w:r>
        </w:sdtContent>
      </w:sdt>
      <w:r w:rsidR="000A4422" w:rsidRPr="7E6D22D0">
        <w:t xml:space="preserve">  Gap Between</w:t>
      </w:r>
      <w:r w:rsidR="005925DF" w:rsidRPr="7E6D22D0">
        <w:t xml:space="preserve"> </w:t>
      </w:r>
      <w:r w:rsidR="00A85A42" w:rsidRPr="7E6D22D0">
        <w:t>Fundraising</w:t>
      </w:r>
      <w:r w:rsidR="004F029D">
        <w:tab/>
      </w:r>
      <w:r w:rsidR="004F029D">
        <w:tab/>
      </w:r>
      <w:r w:rsidR="004D1C97">
        <w:tab/>
      </w:r>
      <w:r w:rsidR="004F029D">
        <w:tab/>
      </w:r>
      <w:r w:rsidR="004F029D">
        <w:tab/>
      </w:r>
      <w:sdt>
        <w:sdtPr>
          <w:rPr>
            <w:rFonts w:ascii="MS Gothic" w:eastAsia="MS Gothic" w:hAnsi="MS Gothic"/>
          </w:rPr>
          <w:id w:val="304823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4422" w:rsidRPr="7E6D22D0">
            <w:rPr>
              <w:rFonts w:ascii="MS Gothic" w:eastAsia="MS Gothic" w:hAnsi="MS Gothic"/>
            </w:rPr>
            <w:t>☐</w:t>
          </w:r>
        </w:sdtContent>
      </w:sdt>
      <w:r w:rsidR="000A4422" w:rsidRPr="7E6D22D0">
        <w:t xml:space="preserve">  </w:t>
      </w:r>
      <w:r w:rsidR="00222191" w:rsidRPr="7E6D22D0">
        <w:t>Other</w:t>
      </w:r>
      <w:r w:rsidR="00C33F9D" w:rsidRPr="7E6D22D0">
        <w:t>, please specify _________________________</w:t>
      </w:r>
    </w:p>
    <w:p w14:paraId="7AB2A433" w14:textId="0DCC7B51" w:rsidR="00C900D0" w:rsidRPr="007D151A" w:rsidRDefault="00C900D0" w:rsidP="7E6D22D0">
      <w:pPr>
        <w:pBdr>
          <w:bottom w:val="single" w:sz="4" w:space="1" w:color="auto"/>
        </w:pBdr>
      </w:pPr>
      <w:r w:rsidRPr="7E6D22D0">
        <w:t xml:space="preserve">Have </w:t>
      </w:r>
      <w:r w:rsidR="001A7257" w:rsidRPr="7E6D22D0">
        <w:t>JCP families contributed</w:t>
      </w:r>
      <w:r w:rsidRPr="7E6D22D0">
        <w:t xml:space="preserve">: </w:t>
      </w:r>
      <w:sdt>
        <w:sdtPr>
          <w:id w:val="-765079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7E6D22D0">
            <w:rPr>
              <w:rFonts w:ascii="MS Gothic" w:eastAsia="MS Gothic" w:hAnsi="MS Gothic"/>
            </w:rPr>
            <w:t>☐</w:t>
          </w:r>
        </w:sdtContent>
      </w:sdt>
      <w:r w:rsidRPr="7E6D22D0">
        <w:t xml:space="preserve"> Yes, how much? ___</w:t>
      </w:r>
      <w:r w:rsidR="007E553B" w:rsidRPr="7E6D22D0">
        <w:t>_</w:t>
      </w:r>
      <w:r w:rsidRPr="7E6D22D0">
        <w:t xml:space="preserve">______  </w:t>
      </w:r>
      <w:sdt>
        <w:sdtPr>
          <w:id w:val="-1781944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F9D" w:rsidRPr="7E6D22D0">
            <w:rPr>
              <w:rFonts w:ascii="MS Gothic" w:eastAsia="MS Gothic" w:hAnsi="MS Gothic"/>
            </w:rPr>
            <w:t>☐</w:t>
          </w:r>
        </w:sdtContent>
      </w:sdt>
      <w:r w:rsidRPr="7E6D22D0">
        <w:t xml:space="preserve"> No, why </w:t>
      </w:r>
      <w:bookmarkStart w:id="0" w:name="_Int_SKhwrjY0"/>
      <w:proofErr w:type="gramStart"/>
      <w:r w:rsidRPr="7E6D22D0">
        <w:t>not?_</w:t>
      </w:r>
      <w:bookmarkEnd w:id="0"/>
      <w:proofErr w:type="gramEnd"/>
      <w:r w:rsidRPr="7E6D22D0">
        <w:t>____________</w:t>
      </w:r>
      <w:r w:rsidR="007266E8">
        <w:t>__</w:t>
      </w:r>
      <w:r w:rsidRPr="7E6D22D0">
        <w:t>__</w:t>
      </w:r>
      <w:r w:rsidR="001A7257" w:rsidRPr="7E6D22D0">
        <w:t>_</w:t>
      </w:r>
      <w:r w:rsidRPr="7E6D22D0">
        <w:t xml:space="preserve">______________     </w:t>
      </w:r>
    </w:p>
    <w:p w14:paraId="537A9588" w14:textId="77777777" w:rsidR="007B70EF" w:rsidRDefault="00430D11" w:rsidP="7E6D22D0">
      <w:pPr>
        <w:pBdr>
          <w:bottom w:val="single" w:sz="4" w:space="1" w:color="auto"/>
        </w:pBdr>
      </w:pPr>
      <w:r w:rsidRPr="7E6D22D0">
        <w:t>Has</w:t>
      </w:r>
      <w:r w:rsidR="003B4BD2" w:rsidRPr="7E6D22D0">
        <w:t xml:space="preserve"> any</w:t>
      </w:r>
      <w:r w:rsidRPr="7E6D22D0">
        <w:t xml:space="preserve"> fundraising been done: </w:t>
      </w:r>
      <w:sdt>
        <w:sdtPr>
          <w:id w:val="-1862887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317" w:rsidRPr="7E6D22D0">
            <w:rPr>
              <w:rFonts w:ascii="MS Gothic" w:eastAsia="MS Gothic" w:hAnsi="MS Gothic"/>
            </w:rPr>
            <w:t>☐</w:t>
          </w:r>
        </w:sdtContent>
      </w:sdt>
      <w:r w:rsidR="00B44317" w:rsidRPr="7E6D22D0">
        <w:t xml:space="preserve"> Yes</w:t>
      </w:r>
      <w:r w:rsidR="0094734C" w:rsidRPr="7E6D22D0">
        <w:t>, how m</w:t>
      </w:r>
      <w:r w:rsidR="009F0249" w:rsidRPr="7E6D22D0">
        <w:t>uch?</w:t>
      </w:r>
      <w:r w:rsidR="00B826C8" w:rsidRPr="7E6D22D0">
        <w:t xml:space="preserve"> </w:t>
      </w:r>
      <w:r w:rsidR="009F0249" w:rsidRPr="7E6D22D0">
        <w:t>____</w:t>
      </w:r>
      <w:r w:rsidR="007E553B" w:rsidRPr="7E6D22D0">
        <w:t>_</w:t>
      </w:r>
      <w:r w:rsidR="00B826C8" w:rsidRPr="7E6D22D0">
        <w:t>_</w:t>
      </w:r>
      <w:r w:rsidR="009F0249" w:rsidRPr="7E6D22D0">
        <w:t>____</w:t>
      </w:r>
      <w:r w:rsidR="00B44317" w:rsidRPr="7E6D22D0">
        <w:t xml:space="preserve">  </w:t>
      </w:r>
      <w:sdt>
        <w:sdtPr>
          <w:id w:val="-454252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317" w:rsidRPr="7E6D22D0">
            <w:rPr>
              <w:rFonts w:ascii="MS Gothic" w:eastAsia="MS Gothic" w:hAnsi="MS Gothic"/>
            </w:rPr>
            <w:t>☐</w:t>
          </w:r>
        </w:sdtContent>
      </w:sdt>
      <w:r w:rsidR="00B44317" w:rsidRPr="7E6D22D0">
        <w:t xml:space="preserve"> No</w:t>
      </w:r>
      <w:r w:rsidR="009F0249" w:rsidRPr="7E6D22D0">
        <w:t>, why</w:t>
      </w:r>
      <w:r w:rsidR="00C900D0" w:rsidRPr="7E6D22D0">
        <w:t xml:space="preserve"> </w:t>
      </w:r>
      <w:bookmarkStart w:id="1" w:name="_Int_IfU1q0Xl"/>
      <w:proofErr w:type="gramStart"/>
      <w:r w:rsidR="00C900D0" w:rsidRPr="7E6D22D0">
        <w:t>not</w:t>
      </w:r>
      <w:r w:rsidR="009F0249" w:rsidRPr="7E6D22D0">
        <w:t>?_</w:t>
      </w:r>
      <w:bookmarkEnd w:id="1"/>
      <w:proofErr w:type="gramEnd"/>
      <w:r w:rsidR="009F0249" w:rsidRPr="7E6D22D0">
        <w:t>_</w:t>
      </w:r>
      <w:r w:rsidR="001A7257" w:rsidRPr="7E6D22D0">
        <w:t>___</w:t>
      </w:r>
      <w:r w:rsidR="00B826C8" w:rsidRPr="7E6D22D0">
        <w:t>______</w:t>
      </w:r>
      <w:r w:rsidR="007266E8">
        <w:t>__</w:t>
      </w:r>
      <w:r w:rsidR="00B826C8" w:rsidRPr="7E6D22D0">
        <w:t>_________</w:t>
      </w:r>
      <w:r w:rsidR="009F0249" w:rsidRPr="7E6D22D0">
        <w:t>_________</w:t>
      </w:r>
      <w:r w:rsidR="00B44317" w:rsidRPr="7E6D22D0">
        <w:t xml:space="preserve">   </w:t>
      </w:r>
    </w:p>
    <w:p w14:paraId="117FAF3B" w14:textId="7C07D4C5" w:rsidR="7A102DC2" w:rsidRPr="007266E8" w:rsidRDefault="7A102DC2" w:rsidP="7E6D22D0">
      <w:pPr>
        <w:pBdr>
          <w:bottom w:val="single" w:sz="4" w:space="1" w:color="auto"/>
        </w:pBdr>
      </w:pPr>
      <w:r w:rsidRPr="00B21328">
        <w:rPr>
          <w:i/>
          <w:iCs/>
          <w:color w:val="4472C4" w:themeColor="accent1"/>
        </w:rPr>
        <w:t xml:space="preserve">*If you are aware of any students that require special assistance or need-based funding, please </w:t>
      </w:r>
      <w:r w:rsidR="0BF4F4EF" w:rsidRPr="00B21328">
        <w:rPr>
          <w:i/>
          <w:iCs/>
          <w:color w:val="4472C4" w:themeColor="accent1"/>
        </w:rPr>
        <w:t xml:space="preserve">reach out to </w:t>
      </w:r>
      <w:r w:rsidRPr="00B21328">
        <w:rPr>
          <w:i/>
          <w:iCs/>
          <w:color w:val="4472C4" w:themeColor="accent1"/>
        </w:rPr>
        <w:t>JCP Administration for more information.</w:t>
      </w:r>
    </w:p>
    <w:p w14:paraId="1DCEB07E" w14:textId="55AF3F58" w:rsidR="005A37F9" w:rsidRPr="00F24B5D" w:rsidRDefault="005A37F9" w:rsidP="005A37F9">
      <w:pPr>
        <w:pBdr>
          <w:bottom w:val="single" w:sz="4" w:space="1" w:color="auto"/>
        </w:pBdr>
        <w:rPr>
          <w:b/>
          <w:bCs/>
          <w:sz w:val="24"/>
          <w:szCs w:val="24"/>
        </w:rPr>
      </w:pPr>
      <w:r w:rsidRPr="7E6D22D0">
        <w:rPr>
          <w:b/>
          <w:bCs/>
          <w:sz w:val="24"/>
          <w:szCs w:val="24"/>
        </w:rPr>
        <w:lastRenderedPageBreak/>
        <w:t xml:space="preserve">Section </w:t>
      </w:r>
      <w:r w:rsidR="00ED3782">
        <w:rPr>
          <w:b/>
          <w:bCs/>
          <w:sz w:val="24"/>
          <w:szCs w:val="24"/>
        </w:rPr>
        <w:t>3</w:t>
      </w:r>
      <w:r w:rsidRPr="7E6D22D0">
        <w:rPr>
          <w:b/>
          <w:bCs/>
          <w:sz w:val="24"/>
          <w:szCs w:val="24"/>
        </w:rPr>
        <w:t xml:space="preserve">: </w:t>
      </w:r>
      <w:r w:rsidR="00ED3782">
        <w:rPr>
          <w:b/>
          <w:bCs/>
          <w:sz w:val="24"/>
          <w:szCs w:val="24"/>
        </w:rPr>
        <w:t>GRANT EXPENSES / BUDGET</w:t>
      </w:r>
    </w:p>
    <w:p w14:paraId="79F48A7A" w14:textId="1D86E5DD" w:rsidR="5AAAB6CD" w:rsidRPr="00BE70F2" w:rsidRDefault="5AAAB6CD" w:rsidP="00B21328">
      <w:pPr>
        <w:pBdr>
          <w:bottom w:val="single" w:sz="4" w:space="1" w:color="auto"/>
        </w:pBdr>
        <w:rPr>
          <w:b/>
          <w:bCs/>
          <w:color w:val="EE0000"/>
        </w:rPr>
      </w:pPr>
      <w:r w:rsidRPr="00BE70F2">
        <w:rPr>
          <w:b/>
          <w:bCs/>
          <w:color w:val="EE0000"/>
        </w:rPr>
        <w:t xml:space="preserve">NOTE: </w:t>
      </w:r>
      <w:r w:rsidR="00FE4140" w:rsidRPr="00BE70F2">
        <w:rPr>
          <w:b/>
          <w:bCs/>
          <w:color w:val="EE0000"/>
        </w:rPr>
        <w:t>THIS SECTION MUST BE COMPLETED</w:t>
      </w:r>
      <w:r w:rsidR="00B21328" w:rsidRPr="00BE70F2">
        <w:rPr>
          <w:b/>
          <w:bCs/>
          <w:color w:val="EE0000"/>
        </w:rPr>
        <w:t xml:space="preserve">. </w:t>
      </w:r>
      <w:r w:rsidR="000E20B2" w:rsidRPr="00BE70F2">
        <w:rPr>
          <w:b/>
          <w:bCs/>
          <w:color w:val="EE0000"/>
        </w:rPr>
        <w:t xml:space="preserve">Please </w:t>
      </w:r>
      <w:r w:rsidR="006723A9">
        <w:rPr>
          <w:b/>
          <w:bCs/>
          <w:color w:val="EE0000"/>
        </w:rPr>
        <w:t>list</w:t>
      </w:r>
      <w:r w:rsidR="000E20B2" w:rsidRPr="00BE70F2">
        <w:rPr>
          <w:b/>
          <w:bCs/>
          <w:color w:val="EE0000"/>
        </w:rPr>
        <w:t xml:space="preserve"> </w:t>
      </w:r>
      <w:r w:rsidR="005C55F7">
        <w:rPr>
          <w:b/>
          <w:bCs/>
          <w:color w:val="EE0000"/>
        </w:rPr>
        <w:t>ALL</w:t>
      </w:r>
      <w:r w:rsidR="000E20B2" w:rsidRPr="00BE70F2">
        <w:rPr>
          <w:b/>
          <w:bCs/>
          <w:color w:val="EE0000"/>
        </w:rPr>
        <w:t xml:space="preserve"> expenses, including items not being requested from FOJ.  </w:t>
      </w:r>
    </w:p>
    <w:tbl>
      <w:tblPr>
        <w:tblStyle w:val="TableGrid"/>
        <w:tblW w:w="10908" w:type="dxa"/>
        <w:tblLook w:val="04A0" w:firstRow="1" w:lastRow="0" w:firstColumn="1" w:lastColumn="0" w:noHBand="0" w:noVBand="1"/>
      </w:tblPr>
      <w:tblGrid>
        <w:gridCol w:w="5148"/>
        <w:gridCol w:w="1890"/>
        <w:gridCol w:w="1890"/>
        <w:gridCol w:w="1980"/>
      </w:tblGrid>
      <w:tr w:rsidR="00815238" w:rsidRPr="001227DF" w14:paraId="460D9CF1" w14:textId="77777777" w:rsidTr="7E6D22D0">
        <w:tc>
          <w:tcPr>
            <w:tcW w:w="5148" w:type="dxa"/>
          </w:tcPr>
          <w:p w14:paraId="55154F76" w14:textId="76505F63" w:rsidR="00815238" w:rsidRPr="001227DF" w:rsidRDefault="7D92E302" w:rsidP="7E6D22D0">
            <w:pPr>
              <w:jc w:val="center"/>
              <w:rPr>
                <w:b/>
                <w:bCs/>
                <w:color w:val="002060"/>
                <w:sz w:val="18"/>
                <w:szCs w:val="18"/>
              </w:rPr>
            </w:pPr>
            <w:r w:rsidRPr="004C478E">
              <w:rPr>
                <w:b/>
                <w:bCs/>
                <w:color w:val="002060"/>
                <w:sz w:val="18"/>
                <w:szCs w:val="18"/>
              </w:rPr>
              <w:t>Descriptio</w:t>
            </w:r>
            <w:r w:rsidR="001227DF" w:rsidRPr="004C478E">
              <w:rPr>
                <w:b/>
                <w:bCs/>
                <w:color w:val="002060"/>
                <w:sz w:val="18"/>
                <w:szCs w:val="18"/>
              </w:rPr>
              <w:t>n/Quantity</w:t>
            </w:r>
            <w:r w:rsidR="3633057D" w:rsidRPr="004C478E">
              <w:rPr>
                <w:b/>
                <w:bCs/>
                <w:color w:val="002060"/>
                <w:sz w:val="18"/>
                <w:szCs w:val="18"/>
              </w:rPr>
              <w:t xml:space="preserve"> of item</w:t>
            </w:r>
          </w:p>
        </w:tc>
        <w:tc>
          <w:tcPr>
            <w:tcW w:w="1890" w:type="dxa"/>
          </w:tcPr>
          <w:p w14:paraId="2D9652DC" w14:textId="13238684" w:rsidR="00815238" w:rsidRPr="001227DF" w:rsidRDefault="00AE247C" w:rsidP="001227DF">
            <w:pPr>
              <w:jc w:val="center"/>
              <w:rPr>
                <w:b/>
                <w:bCs/>
                <w:color w:val="002060"/>
                <w:sz w:val="18"/>
                <w:szCs w:val="18"/>
              </w:rPr>
            </w:pPr>
            <w:r>
              <w:rPr>
                <w:b/>
                <w:bCs/>
                <w:color w:val="002060"/>
                <w:sz w:val="18"/>
                <w:szCs w:val="18"/>
              </w:rPr>
              <w:t>Total c</w:t>
            </w:r>
            <w:r w:rsidR="00815238" w:rsidRPr="001227DF">
              <w:rPr>
                <w:b/>
                <w:bCs/>
                <w:color w:val="002060"/>
                <w:sz w:val="18"/>
                <w:szCs w:val="18"/>
              </w:rPr>
              <w:t xml:space="preserve">ost of </w:t>
            </w:r>
            <w:r w:rsidR="002D30C8">
              <w:rPr>
                <w:b/>
                <w:bCs/>
                <w:color w:val="002060"/>
                <w:sz w:val="18"/>
                <w:szCs w:val="18"/>
              </w:rPr>
              <w:t>i</w:t>
            </w:r>
            <w:r w:rsidR="00815238" w:rsidRPr="001227DF">
              <w:rPr>
                <w:b/>
                <w:bCs/>
                <w:color w:val="002060"/>
                <w:sz w:val="18"/>
                <w:szCs w:val="18"/>
              </w:rPr>
              <w:t>tem</w:t>
            </w:r>
          </w:p>
        </w:tc>
        <w:tc>
          <w:tcPr>
            <w:tcW w:w="1890" w:type="dxa"/>
          </w:tcPr>
          <w:p w14:paraId="7AF59876" w14:textId="3FD35179" w:rsidR="00815238" w:rsidRPr="001227DF" w:rsidRDefault="00815238" w:rsidP="001227DF">
            <w:pPr>
              <w:jc w:val="center"/>
              <w:rPr>
                <w:b/>
                <w:bCs/>
                <w:color w:val="002060"/>
                <w:sz w:val="18"/>
                <w:szCs w:val="18"/>
              </w:rPr>
            </w:pPr>
            <w:r w:rsidRPr="001227DF">
              <w:rPr>
                <w:b/>
                <w:bCs/>
                <w:color w:val="002060"/>
                <w:sz w:val="18"/>
                <w:szCs w:val="18"/>
              </w:rPr>
              <w:t xml:space="preserve">Amount </w:t>
            </w:r>
            <w:r w:rsidR="002D30C8">
              <w:rPr>
                <w:b/>
                <w:bCs/>
                <w:color w:val="002060"/>
                <w:sz w:val="18"/>
                <w:szCs w:val="18"/>
              </w:rPr>
              <w:t>r</w:t>
            </w:r>
            <w:r w:rsidRPr="001227DF">
              <w:rPr>
                <w:b/>
                <w:bCs/>
                <w:color w:val="002060"/>
                <w:sz w:val="18"/>
                <w:szCs w:val="18"/>
              </w:rPr>
              <w:t>equested from FOJ</w:t>
            </w:r>
          </w:p>
        </w:tc>
        <w:tc>
          <w:tcPr>
            <w:tcW w:w="1980" w:type="dxa"/>
          </w:tcPr>
          <w:p w14:paraId="3AE6DF34" w14:textId="62AF055C" w:rsidR="00815238" w:rsidRPr="001227DF" w:rsidRDefault="00815238" w:rsidP="001227DF">
            <w:pPr>
              <w:jc w:val="center"/>
              <w:rPr>
                <w:b/>
                <w:bCs/>
                <w:color w:val="002060"/>
                <w:sz w:val="18"/>
                <w:szCs w:val="18"/>
              </w:rPr>
            </w:pPr>
            <w:r w:rsidRPr="001227DF">
              <w:rPr>
                <w:b/>
                <w:bCs/>
                <w:color w:val="002060"/>
                <w:sz w:val="18"/>
                <w:szCs w:val="18"/>
              </w:rPr>
              <w:t xml:space="preserve">Amount </w:t>
            </w:r>
            <w:r w:rsidR="00EF2968">
              <w:rPr>
                <w:b/>
                <w:bCs/>
                <w:color w:val="002060"/>
                <w:sz w:val="18"/>
                <w:szCs w:val="18"/>
              </w:rPr>
              <w:t>c</w:t>
            </w:r>
            <w:r w:rsidRPr="001227DF">
              <w:rPr>
                <w:b/>
                <w:bCs/>
                <w:color w:val="002060"/>
                <w:sz w:val="18"/>
                <w:szCs w:val="18"/>
              </w:rPr>
              <w:t xml:space="preserve">overed by </w:t>
            </w:r>
            <w:r w:rsidR="00EF2968">
              <w:rPr>
                <w:b/>
                <w:bCs/>
                <w:color w:val="002060"/>
                <w:sz w:val="18"/>
                <w:szCs w:val="18"/>
              </w:rPr>
              <w:t>o</w:t>
            </w:r>
            <w:r w:rsidRPr="001227DF">
              <w:rPr>
                <w:b/>
                <w:bCs/>
                <w:color w:val="002060"/>
                <w:sz w:val="18"/>
                <w:szCs w:val="18"/>
              </w:rPr>
              <w:t xml:space="preserve">ther </w:t>
            </w:r>
            <w:r w:rsidR="004B5BDE">
              <w:rPr>
                <w:b/>
                <w:bCs/>
                <w:color w:val="002060"/>
                <w:sz w:val="18"/>
                <w:szCs w:val="18"/>
              </w:rPr>
              <w:t>s</w:t>
            </w:r>
            <w:r w:rsidRPr="001227DF">
              <w:rPr>
                <w:b/>
                <w:bCs/>
                <w:color w:val="002060"/>
                <w:sz w:val="18"/>
                <w:szCs w:val="18"/>
              </w:rPr>
              <w:t>ource</w:t>
            </w:r>
            <w:r w:rsidR="001227DF" w:rsidRPr="001227DF">
              <w:rPr>
                <w:b/>
                <w:bCs/>
                <w:color w:val="002060"/>
                <w:sz w:val="18"/>
                <w:szCs w:val="18"/>
              </w:rPr>
              <w:t>s</w:t>
            </w:r>
          </w:p>
        </w:tc>
      </w:tr>
      <w:tr w:rsidR="001227DF" w:rsidRPr="001227DF" w14:paraId="1EB39E8C" w14:textId="77777777" w:rsidTr="7E6D22D0">
        <w:tc>
          <w:tcPr>
            <w:tcW w:w="5148" w:type="dxa"/>
          </w:tcPr>
          <w:p w14:paraId="71F742F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35D009D1" w14:textId="51206D16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091570E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1699A09F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4CD33C17" w14:textId="77777777" w:rsidTr="7E6D22D0">
        <w:tc>
          <w:tcPr>
            <w:tcW w:w="5148" w:type="dxa"/>
          </w:tcPr>
          <w:p w14:paraId="34811C5B" w14:textId="35AB3C4B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582998A3" w14:textId="57F7301C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4ED18D4A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5826352F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3D449177" w14:textId="77777777" w:rsidTr="7E6D22D0">
        <w:tc>
          <w:tcPr>
            <w:tcW w:w="5148" w:type="dxa"/>
          </w:tcPr>
          <w:p w14:paraId="33F574F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6A958EB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06919C1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1B1CDC85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739CC5A8" w14:textId="77777777" w:rsidTr="7E6D22D0">
        <w:tc>
          <w:tcPr>
            <w:tcW w:w="5148" w:type="dxa"/>
          </w:tcPr>
          <w:p w14:paraId="7A70F458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5A5AD4B2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699E8CE6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02904467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550BF811" w14:textId="77777777" w:rsidTr="7E6D22D0">
        <w:tc>
          <w:tcPr>
            <w:tcW w:w="5148" w:type="dxa"/>
          </w:tcPr>
          <w:p w14:paraId="569571AE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3E36F4F5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5D601F30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4B995984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008317C3" w14:textId="77777777" w:rsidTr="7E6D22D0">
        <w:tc>
          <w:tcPr>
            <w:tcW w:w="5148" w:type="dxa"/>
          </w:tcPr>
          <w:p w14:paraId="3A913999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705B7BBE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00A72E13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289F40B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2787424A" w14:textId="77777777" w:rsidTr="7E6D22D0">
        <w:tc>
          <w:tcPr>
            <w:tcW w:w="5148" w:type="dxa"/>
          </w:tcPr>
          <w:p w14:paraId="522D2AE7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29D3C1DA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3BC08B2F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64A84C62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341189C4" w14:textId="77777777" w:rsidTr="7E6D22D0">
        <w:tc>
          <w:tcPr>
            <w:tcW w:w="5148" w:type="dxa"/>
          </w:tcPr>
          <w:p w14:paraId="6A860B8D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33761C0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551D2EE6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5B9D13E8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1CE3C55D" w14:textId="77777777" w:rsidTr="7E6D22D0">
        <w:tc>
          <w:tcPr>
            <w:tcW w:w="5148" w:type="dxa"/>
          </w:tcPr>
          <w:p w14:paraId="767EA0B6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72E86EA2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59E93B4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639316EF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589E6C55" w14:textId="77777777" w:rsidTr="7E6D22D0">
        <w:tc>
          <w:tcPr>
            <w:tcW w:w="5148" w:type="dxa"/>
          </w:tcPr>
          <w:p w14:paraId="49555F19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6B2E17F3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6259A542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2425C90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0EF56179" w14:textId="77777777" w:rsidTr="7E6D22D0">
        <w:tc>
          <w:tcPr>
            <w:tcW w:w="5148" w:type="dxa"/>
          </w:tcPr>
          <w:p w14:paraId="6A52DDFD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081B1AD7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12E15B1D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6A71131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27460496" w14:textId="77777777" w:rsidTr="7E6D22D0">
        <w:tc>
          <w:tcPr>
            <w:tcW w:w="5148" w:type="dxa"/>
          </w:tcPr>
          <w:p w14:paraId="5CAB45FD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31A8DB1F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35EAF06E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11168055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18C3F2E8" w14:textId="77777777" w:rsidTr="7E6D22D0">
        <w:tc>
          <w:tcPr>
            <w:tcW w:w="5148" w:type="dxa"/>
          </w:tcPr>
          <w:p w14:paraId="3100AC22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01D8570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638FE76F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22AE6E23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12CBE851" w14:textId="77777777" w:rsidTr="7E6D22D0">
        <w:tc>
          <w:tcPr>
            <w:tcW w:w="5148" w:type="dxa"/>
          </w:tcPr>
          <w:p w14:paraId="0DBF90A8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091D4019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4230A200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5EC3A633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78556F8F" w14:textId="77777777" w:rsidTr="7E6D22D0">
        <w:tc>
          <w:tcPr>
            <w:tcW w:w="5148" w:type="dxa"/>
          </w:tcPr>
          <w:p w14:paraId="07355E3E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256D182A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6544BA1A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18A47627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68654C3B" w14:textId="77777777" w:rsidTr="7E6D22D0">
        <w:tc>
          <w:tcPr>
            <w:tcW w:w="5148" w:type="dxa"/>
          </w:tcPr>
          <w:p w14:paraId="1C82028E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42A8BDAE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5E81899C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2A8917DD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689039D0" w14:textId="77777777" w:rsidTr="7E6D22D0">
        <w:tc>
          <w:tcPr>
            <w:tcW w:w="5148" w:type="dxa"/>
          </w:tcPr>
          <w:p w14:paraId="0760E672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2B755B3D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5039F300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5A2C178C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76DC50C6" w14:textId="77777777" w:rsidTr="7E6D22D0">
        <w:tc>
          <w:tcPr>
            <w:tcW w:w="5148" w:type="dxa"/>
          </w:tcPr>
          <w:p w14:paraId="3457162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0BF8C569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61BA035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381E20C7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3730B933" w14:textId="77777777" w:rsidTr="7E6D22D0">
        <w:tc>
          <w:tcPr>
            <w:tcW w:w="5148" w:type="dxa"/>
          </w:tcPr>
          <w:p w14:paraId="0E309AFD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79B6929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6C233513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1DB801F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1705A670" w14:textId="77777777" w:rsidTr="7E6D22D0">
        <w:tc>
          <w:tcPr>
            <w:tcW w:w="5148" w:type="dxa"/>
          </w:tcPr>
          <w:p w14:paraId="0E1626CE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02DB6CF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36F078E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425A2336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69E5BFDF" w14:textId="77777777" w:rsidTr="7E6D22D0">
        <w:tc>
          <w:tcPr>
            <w:tcW w:w="5148" w:type="dxa"/>
            <w:shd w:val="clear" w:color="auto" w:fill="002060"/>
          </w:tcPr>
          <w:p w14:paraId="670EA6B7" w14:textId="77777777" w:rsidR="001227DF" w:rsidRPr="001227DF" w:rsidRDefault="001227DF" w:rsidP="001227D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shd w:val="clear" w:color="auto" w:fill="002060"/>
          </w:tcPr>
          <w:p w14:paraId="381EB164" w14:textId="1B3AAC7F" w:rsidR="001227DF" w:rsidRPr="001227DF" w:rsidRDefault="001227DF" w:rsidP="001227DF">
            <w:pPr>
              <w:jc w:val="center"/>
              <w:rPr>
                <w:b/>
                <w:bCs/>
                <w:sz w:val="18"/>
                <w:szCs w:val="18"/>
              </w:rPr>
            </w:pPr>
            <w:r w:rsidRPr="001227DF">
              <w:rPr>
                <w:b/>
                <w:bCs/>
                <w:sz w:val="18"/>
                <w:szCs w:val="18"/>
              </w:rPr>
              <w:t xml:space="preserve">Total </w:t>
            </w:r>
            <w:r w:rsidR="00603D7E">
              <w:rPr>
                <w:b/>
                <w:bCs/>
                <w:sz w:val="18"/>
                <w:szCs w:val="18"/>
              </w:rPr>
              <w:t>c</w:t>
            </w:r>
            <w:r w:rsidRPr="001227DF">
              <w:rPr>
                <w:b/>
                <w:bCs/>
                <w:sz w:val="18"/>
                <w:szCs w:val="18"/>
              </w:rPr>
              <w:t>ost</w:t>
            </w:r>
            <w:r w:rsidR="00F422F0">
              <w:rPr>
                <w:b/>
                <w:bCs/>
                <w:sz w:val="18"/>
                <w:szCs w:val="18"/>
              </w:rPr>
              <w:t>s</w:t>
            </w:r>
            <w:r w:rsidRPr="001227DF">
              <w:rPr>
                <w:b/>
                <w:bCs/>
                <w:sz w:val="18"/>
                <w:szCs w:val="18"/>
              </w:rPr>
              <w:t xml:space="preserve"> of </w:t>
            </w:r>
            <w:r w:rsidR="00603D7E">
              <w:rPr>
                <w:b/>
                <w:bCs/>
                <w:sz w:val="18"/>
                <w:szCs w:val="18"/>
              </w:rPr>
              <w:t>i</w:t>
            </w:r>
            <w:r w:rsidRPr="001227DF">
              <w:rPr>
                <w:b/>
                <w:bCs/>
                <w:sz w:val="18"/>
                <w:szCs w:val="18"/>
              </w:rPr>
              <w:t>tems</w:t>
            </w:r>
          </w:p>
        </w:tc>
        <w:tc>
          <w:tcPr>
            <w:tcW w:w="1890" w:type="dxa"/>
            <w:shd w:val="clear" w:color="auto" w:fill="002060"/>
          </w:tcPr>
          <w:p w14:paraId="0C882D49" w14:textId="60B69B5F" w:rsidR="001227DF" w:rsidRPr="001227DF" w:rsidRDefault="001227DF" w:rsidP="7E6D22D0">
            <w:pPr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7E6D22D0">
              <w:rPr>
                <w:b/>
                <w:bCs/>
                <w:color w:val="FFFFFF" w:themeColor="background1"/>
                <w:sz w:val="18"/>
                <w:szCs w:val="18"/>
              </w:rPr>
              <w:t xml:space="preserve">Total </w:t>
            </w:r>
            <w:r w:rsidR="55ED3E62" w:rsidRPr="7E6D22D0">
              <w:rPr>
                <w:b/>
                <w:bCs/>
                <w:color w:val="FFFFFF" w:themeColor="background1"/>
                <w:sz w:val="18"/>
                <w:szCs w:val="18"/>
              </w:rPr>
              <w:t xml:space="preserve">requested from </w:t>
            </w:r>
            <w:r w:rsidRPr="7E6D22D0">
              <w:rPr>
                <w:b/>
                <w:bCs/>
                <w:color w:val="FFFFFF" w:themeColor="background1"/>
                <w:sz w:val="18"/>
                <w:szCs w:val="18"/>
              </w:rPr>
              <w:t>FOJ</w:t>
            </w:r>
          </w:p>
        </w:tc>
        <w:tc>
          <w:tcPr>
            <w:tcW w:w="1980" w:type="dxa"/>
            <w:shd w:val="clear" w:color="auto" w:fill="002060"/>
          </w:tcPr>
          <w:p w14:paraId="5F3E08D5" w14:textId="3A0CAD99" w:rsidR="001227DF" w:rsidRPr="001227DF" w:rsidRDefault="001227DF" w:rsidP="001227DF">
            <w:pPr>
              <w:jc w:val="center"/>
              <w:rPr>
                <w:b/>
                <w:bCs/>
                <w:sz w:val="18"/>
                <w:szCs w:val="18"/>
              </w:rPr>
            </w:pPr>
            <w:r w:rsidRPr="001227DF">
              <w:rPr>
                <w:b/>
                <w:bCs/>
                <w:sz w:val="18"/>
                <w:szCs w:val="18"/>
              </w:rPr>
              <w:t xml:space="preserve">Total </w:t>
            </w:r>
            <w:r w:rsidR="00603D7E">
              <w:rPr>
                <w:b/>
                <w:bCs/>
                <w:sz w:val="18"/>
                <w:szCs w:val="18"/>
              </w:rPr>
              <w:t>from o</w:t>
            </w:r>
            <w:r w:rsidRPr="001227DF">
              <w:rPr>
                <w:b/>
                <w:bCs/>
                <w:sz w:val="18"/>
                <w:szCs w:val="18"/>
              </w:rPr>
              <w:t xml:space="preserve">ther </w:t>
            </w:r>
            <w:r w:rsidR="00603D7E">
              <w:rPr>
                <w:b/>
                <w:bCs/>
                <w:sz w:val="18"/>
                <w:szCs w:val="18"/>
              </w:rPr>
              <w:t>s</w:t>
            </w:r>
            <w:r w:rsidRPr="001227DF">
              <w:rPr>
                <w:b/>
                <w:bCs/>
                <w:sz w:val="18"/>
                <w:szCs w:val="18"/>
              </w:rPr>
              <w:t>ources</w:t>
            </w:r>
          </w:p>
        </w:tc>
      </w:tr>
      <w:tr w:rsidR="001227DF" w:rsidRPr="001227DF" w14:paraId="0E76464E" w14:textId="77777777" w:rsidTr="7E6D22D0">
        <w:tc>
          <w:tcPr>
            <w:tcW w:w="5148" w:type="dxa"/>
          </w:tcPr>
          <w:p w14:paraId="4B40F661" w14:textId="77777777" w:rsidR="001227DF" w:rsidRPr="001227DF" w:rsidRDefault="001227DF" w:rsidP="001227DF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1638CEDE" w14:textId="6A73C7EB" w:rsidR="001227DF" w:rsidRPr="001227DF" w:rsidRDefault="001227DF" w:rsidP="001227DF">
            <w:pPr>
              <w:rPr>
                <w:sz w:val="18"/>
                <w:szCs w:val="18"/>
              </w:rPr>
            </w:pPr>
            <w:r w:rsidRPr="001227DF">
              <w:rPr>
                <w:sz w:val="18"/>
                <w:szCs w:val="18"/>
              </w:rPr>
              <w:t>$</w:t>
            </w:r>
          </w:p>
        </w:tc>
        <w:tc>
          <w:tcPr>
            <w:tcW w:w="1890" w:type="dxa"/>
          </w:tcPr>
          <w:p w14:paraId="1C64D625" w14:textId="617179F8" w:rsidR="001227DF" w:rsidRPr="001227DF" w:rsidRDefault="001227DF" w:rsidP="001227DF">
            <w:pPr>
              <w:rPr>
                <w:sz w:val="18"/>
                <w:szCs w:val="18"/>
              </w:rPr>
            </w:pPr>
            <w:r w:rsidRPr="001227DF">
              <w:rPr>
                <w:sz w:val="18"/>
                <w:szCs w:val="18"/>
              </w:rPr>
              <w:t>$</w:t>
            </w:r>
          </w:p>
        </w:tc>
        <w:tc>
          <w:tcPr>
            <w:tcW w:w="1980" w:type="dxa"/>
          </w:tcPr>
          <w:p w14:paraId="0F1290D4" w14:textId="77777777" w:rsidR="001227DF" w:rsidRDefault="001227DF" w:rsidP="001227DF">
            <w:pPr>
              <w:rPr>
                <w:sz w:val="18"/>
                <w:szCs w:val="18"/>
              </w:rPr>
            </w:pPr>
            <w:r w:rsidRPr="001227DF">
              <w:rPr>
                <w:sz w:val="18"/>
                <w:szCs w:val="18"/>
              </w:rPr>
              <w:t>$</w:t>
            </w:r>
          </w:p>
          <w:p w14:paraId="63780575" w14:textId="41B9C6F6" w:rsidR="001227DF" w:rsidRPr="001227DF" w:rsidRDefault="001227DF" w:rsidP="001227DF">
            <w:pPr>
              <w:rPr>
                <w:sz w:val="18"/>
                <w:szCs w:val="18"/>
              </w:rPr>
            </w:pPr>
          </w:p>
        </w:tc>
      </w:tr>
    </w:tbl>
    <w:p w14:paraId="542D4C7D" w14:textId="4FBB1218" w:rsidR="59A52311" w:rsidRDefault="59A52311" w:rsidP="000E20B2">
      <w:pPr>
        <w:pBdr>
          <w:bottom w:val="single" w:sz="4" w:space="1" w:color="auto"/>
        </w:pBdr>
        <w:rPr>
          <w:b/>
          <w:color w:val="0070C0"/>
          <w:sz w:val="24"/>
          <w:szCs w:val="24"/>
        </w:rPr>
      </w:pPr>
      <w:r w:rsidRPr="7E6D22D0">
        <w:rPr>
          <w:rFonts w:eastAsiaTheme="minorEastAsia"/>
          <w:b/>
          <w:bCs/>
          <w:color w:val="0070C0"/>
          <w:sz w:val="24"/>
          <w:szCs w:val="24"/>
        </w:rPr>
        <w:t xml:space="preserve">Please submit any </w:t>
      </w:r>
      <w:r w:rsidR="00FD1F5C">
        <w:rPr>
          <w:rFonts w:eastAsiaTheme="minorEastAsia"/>
          <w:b/>
          <w:bCs/>
          <w:color w:val="0070C0"/>
          <w:sz w:val="24"/>
          <w:szCs w:val="24"/>
        </w:rPr>
        <w:t>invoices</w:t>
      </w:r>
      <w:r w:rsidR="002C6C6B">
        <w:rPr>
          <w:rFonts w:eastAsiaTheme="minorEastAsia"/>
          <w:b/>
          <w:bCs/>
          <w:color w:val="0070C0"/>
          <w:sz w:val="24"/>
          <w:szCs w:val="24"/>
        </w:rPr>
        <w:t xml:space="preserve">, </w:t>
      </w:r>
      <w:r w:rsidR="00FD1F5C">
        <w:rPr>
          <w:rFonts w:eastAsiaTheme="minorEastAsia"/>
          <w:b/>
          <w:bCs/>
          <w:color w:val="0070C0"/>
          <w:sz w:val="24"/>
          <w:szCs w:val="24"/>
        </w:rPr>
        <w:t>quotes</w:t>
      </w:r>
      <w:r w:rsidR="002C6C6B">
        <w:rPr>
          <w:rFonts w:eastAsiaTheme="minorEastAsia"/>
          <w:b/>
          <w:bCs/>
          <w:color w:val="0070C0"/>
          <w:sz w:val="24"/>
          <w:szCs w:val="24"/>
        </w:rPr>
        <w:t>, W-9s, and other supporting documents</w:t>
      </w:r>
      <w:r w:rsidR="00E018B1">
        <w:rPr>
          <w:rFonts w:eastAsiaTheme="minorEastAsia"/>
          <w:b/>
          <w:bCs/>
          <w:color w:val="0070C0"/>
          <w:sz w:val="24"/>
          <w:szCs w:val="24"/>
        </w:rPr>
        <w:t xml:space="preserve"> </w:t>
      </w:r>
      <w:r w:rsidR="45A0B5F4" w:rsidRPr="7E6D22D0">
        <w:rPr>
          <w:rFonts w:eastAsiaTheme="minorEastAsia"/>
          <w:b/>
          <w:bCs/>
          <w:color w:val="0070C0"/>
          <w:sz w:val="24"/>
          <w:szCs w:val="24"/>
        </w:rPr>
        <w:t>(</w:t>
      </w:r>
      <w:r w:rsidRPr="7E6D22D0">
        <w:rPr>
          <w:rFonts w:eastAsiaTheme="minorEastAsia"/>
          <w:b/>
          <w:bCs/>
          <w:color w:val="0070C0"/>
          <w:sz w:val="24"/>
          <w:szCs w:val="24"/>
        </w:rPr>
        <w:t>if available in adv</w:t>
      </w:r>
      <w:r w:rsidR="3F6EBE77" w:rsidRPr="7E6D22D0">
        <w:rPr>
          <w:rFonts w:eastAsiaTheme="minorEastAsia"/>
          <w:b/>
          <w:bCs/>
          <w:color w:val="0070C0"/>
          <w:sz w:val="24"/>
          <w:szCs w:val="24"/>
        </w:rPr>
        <w:t>ance</w:t>
      </w:r>
      <w:r w:rsidR="754CC60F" w:rsidRPr="7E6D22D0">
        <w:rPr>
          <w:rFonts w:eastAsiaTheme="minorEastAsia"/>
          <w:b/>
          <w:bCs/>
          <w:color w:val="0070C0"/>
          <w:sz w:val="24"/>
          <w:szCs w:val="24"/>
        </w:rPr>
        <w:t>)</w:t>
      </w:r>
      <w:r w:rsidR="3F6EBE77" w:rsidRPr="7E6D22D0">
        <w:rPr>
          <w:rFonts w:eastAsiaTheme="minorEastAsia"/>
          <w:b/>
          <w:bCs/>
          <w:color w:val="0070C0"/>
          <w:sz w:val="24"/>
          <w:szCs w:val="24"/>
        </w:rPr>
        <w:t xml:space="preserve"> </w:t>
      </w:r>
      <w:r w:rsidRPr="7E6D22D0">
        <w:rPr>
          <w:rFonts w:eastAsiaTheme="minorEastAsia"/>
          <w:b/>
          <w:bCs/>
          <w:color w:val="0070C0"/>
          <w:sz w:val="24"/>
          <w:szCs w:val="24"/>
        </w:rPr>
        <w:t>to grants@friendsofjones.org.</w:t>
      </w:r>
      <w:r w:rsidR="000E20B2">
        <w:rPr>
          <w:rFonts w:eastAsiaTheme="minorEastAsia"/>
          <w:b/>
          <w:bCs/>
          <w:color w:val="0070C0"/>
          <w:sz w:val="24"/>
          <w:szCs w:val="24"/>
        </w:rPr>
        <w:t xml:space="preserve"> </w:t>
      </w:r>
    </w:p>
    <w:sectPr w:rsidR="59A52311" w:rsidSect="007B70EF">
      <w:headerReference w:type="default" r:id="rId18"/>
      <w:footerReference w:type="default" r:id="rId19"/>
      <w:pgSz w:w="12240" w:h="15840"/>
      <w:pgMar w:top="57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28CB12" w14:textId="77777777" w:rsidR="00353BEC" w:rsidRDefault="00353BEC" w:rsidP="002B6C22">
      <w:pPr>
        <w:spacing w:after="0" w:line="240" w:lineRule="auto"/>
      </w:pPr>
      <w:r>
        <w:separator/>
      </w:r>
    </w:p>
  </w:endnote>
  <w:endnote w:type="continuationSeparator" w:id="0">
    <w:p w14:paraId="5A2E2AEC" w14:textId="77777777" w:rsidR="00353BEC" w:rsidRDefault="00353BEC" w:rsidP="002B6C22">
      <w:pPr>
        <w:spacing w:after="0" w:line="240" w:lineRule="auto"/>
      </w:pPr>
      <w:r>
        <w:continuationSeparator/>
      </w:r>
    </w:p>
  </w:endnote>
  <w:endnote w:type="continuationNotice" w:id="1">
    <w:p w14:paraId="6119BFA5" w14:textId="77777777" w:rsidR="00353BEC" w:rsidRDefault="00353B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7E6D22D0" w14:paraId="5CB3E2B7" w14:textId="77777777" w:rsidTr="7E6D22D0">
      <w:trPr>
        <w:trHeight w:val="300"/>
      </w:trPr>
      <w:tc>
        <w:tcPr>
          <w:tcW w:w="3600" w:type="dxa"/>
        </w:tcPr>
        <w:p w14:paraId="4B4611BD" w14:textId="6FB3BAF0" w:rsidR="7E6D22D0" w:rsidRDefault="7E6D22D0" w:rsidP="7E6D22D0">
          <w:pPr>
            <w:pStyle w:val="Header"/>
            <w:ind w:left="-115"/>
          </w:pPr>
        </w:p>
      </w:tc>
      <w:tc>
        <w:tcPr>
          <w:tcW w:w="3600" w:type="dxa"/>
        </w:tcPr>
        <w:p w14:paraId="63FF0CCD" w14:textId="1F90C3C0" w:rsidR="7E6D22D0" w:rsidRDefault="7E6D22D0" w:rsidP="7E6D22D0">
          <w:pPr>
            <w:pStyle w:val="Header"/>
            <w:jc w:val="center"/>
          </w:pPr>
        </w:p>
      </w:tc>
      <w:tc>
        <w:tcPr>
          <w:tcW w:w="3600" w:type="dxa"/>
        </w:tcPr>
        <w:p w14:paraId="77CCD9F3" w14:textId="490F605E" w:rsidR="7E6D22D0" w:rsidRDefault="7E6D22D0" w:rsidP="7E6D22D0">
          <w:pPr>
            <w:pStyle w:val="Header"/>
            <w:ind w:right="-115"/>
            <w:jc w:val="right"/>
          </w:pPr>
        </w:p>
      </w:tc>
    </w:tr>
  </w:tbl>
  <w:p w14:paraId="386A0638" w14:textId="501D6E06" w:rsidR="7E6D22D0" w:rsidRDefault="7E6D22D0" w:rsidP="7E6D22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62FA99" w14:textId="77777777" w:rsidR="00353BEC" w:rsidRDefault="00353BEC" w:rsidP="002B6C22">
      <w:pPr>
        <w:spacing w:after="0" w:line="240" w:lineRule="auto"/>
      </w:pPr>
      <w:r>
        <w:separator/>
      </w:r>
    </w:p>
  </w:footnote>
  <w:footnote w:type="continuationSeparator" w:id="0">
    <w:p w14:paraId="7F96AA7B" w14:textId="77777777" w:rsidR="00353BEC" w:rsidRDefault="00353BEC" w:rsidP="002B6C22">
      <w:pPr>
        <w:spacing w:after="0" w:line="240" w:lineRule="auto"/>
      </w:pPr>
      <w:r>
        <w:continuationSeparator/>
      </w:r>
    </w:p>
  </w:footnote>
  <w:footnote w:type="continuationNotice" w:id="1">
    <w:p w14:paraId="601FB62C" w14:textId="77777777" w:rsidR="00353BEC" w:rsidRDefault="00353B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76E6C1" w14:textId="5C556916" w:rsidR="00393C8D" w:rsidRPr="00A83F6D" w:rsidRDefault="7E6D22D0" w:rsidP="7E6D22D0">
    <w:pPr>
      <w:pStyle w:val="Header"/>
      <w:rPr>
        <w:b/>
        <w:bCs/>
        <w:color w:val="002060"/>
        <w:sz w:val="32"/>
        <w:szCs w:val="32"/>
      </w:rPr>
    </w:pPr>
    <w:r>
      <w:rPr>
        <w:noProof/>
      </w:rPr>
      <w:drawing>
        <wp:inline distT="0" distB="0" distL="0" distR="0" wp14:anchorId="7A1BC201" wp14:editId="4D12CF82">
          <wp:extent cx="1911350" cy="420346"/>
          <wp:effectExtent l="0" t="0" r="0" b="0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1350" cy="4203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93C8D">
      <w:tab/>
    </w:r>
    <w:r w:rsidR="00393C8D">
      <w:tab/>
    </w:r>
    <w:r w:rsidR="00AB4B0F">
      <w:t xml:space="preserve">  </w:t>
    </w:r>
    <w:r w:rsidRPr="7E6D22D0">
      <w:rPr>
        <w:b/>
        <w:bCs/>
        <w:color w:val="002060"/>
        <w:sz w:val="32"/>
        <w:szCs w:val="32"/>
      </w:rPr>
      <w:t>FOJ Grant Application 2025-2026</w:t>
    </w:r>
  </w:p>
  <w:p w14:paraId="6C40E713" w14:textId="77777777" w:rsidR="00B44317" w:rsidRPr="00E01FB4" w:rsidRDefault="00B44317">
    <w:pPr>
      <w:pStyle w:val="Header"/>
      <w:rPr>
        <w:b/>
        <w:bCs/>
        <w:sz w:val="16"/>
        <w:szCs w:val="16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IfU1q0Xl" int2:invalidationBookmarkName="" int2:hashCode="VHV/YYRysHsa2q" int2:id="Q46SeDVo">
      <int2:state int2:value="Rejected" int2:type="AugLoop_Text_Critique"/>
    </int2:bookmark>
    <int2:bookmark int2:bookmarkName="_Int_SKhwrjY0" int2:invalidationBookmarkName="" int2:hashCode="VHV/YYRysHsa2q" int2:id="xmUrUTe9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9E5DC4"/>
    <w:multiLevelType w:val="hybridMultilevel"/>
    <w:tmpl w:val="E15042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1765C7"/>
    <w:multiLevelType w:val="hybridMultilevel"/>
    <w:tmpl w:val="C1F6794C"/>
    <w:lvl w:ilvl="0" w:tplc="DC0EB9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5B7B52"/>
    <w:multiLevelType w:val="hybridMultilevel"/>
    <w:tmpl w:val="14A2E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195EA0"/>
    <w:multiLevelType w:val="hybridMultilevel"/>
    <w:tmpl w:val="ED8CA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852343"/>
    <w:multiLevelType w:val="hybridMultilevel"/>
    <w:tmpl w:val="1A2ED30E"/>
    <w:lvl w:ilvl="0" w:tplc="F3C0A5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652C16"/>
    <w:multiLevelType w:val="hybridMultilevel"/>
    <w:tmpl w:val="0B726900"/>
    <w:lvl w:ilvl="0" w:tplc="FCC603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8090419">
    <w:abstractNumId w:val="2"/>
  </w:num>
  <w:num w:numId="2" w16cid:durableId="357707054">
    <w:abstractNumId w:val="0"/>
  </w:num>
  <w:num w:numId="3" w16cid:durableId="1516461841">
    <w:abstractNumId w:val="5"/>
  </w:num>
  <w:num w:numId="4" w16cid:durableId="75177166">
    <w:abstractNumId w:val="4"/>
  </w:num>
  <w:num w:numId="5" w16cid:durableId="1176773190">
    <w:abstractNumId w:val="1"/>
  </w:num>
  <w:num w:numId="6" w16cid:durableId="20940860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MTAyNzCysDQyNbFQ0lEKTi0uzszPAykwqgUAQLRhLiwAAAA="/>
  </w:docVars>
  <w:rsids>
    <w:rsidRoot w:val="00A13D2D"/>
    <w:rsid w:val="00023E13"/>
    <w:rsid w:val="0003703F"/>
    <w:rsid w:val="000410D3"/>
    <w:rsid w:val="000A4422"/>
    <w:rsid w:val="000B3F14"/>
    <w:rsid w:val="000C403D"/>
    <w:rsid w:val="000D61DF"/>
    <w:rsid w:val="000D77D8"/>
    <w:rsid w:val="000E20B2"/>
    <w:rsid w:val="001227DF"/>
    <w:rsid w:val="00124AED"/>
    <w:rsid w:val="0014663B"/>
    <w:rsid w:val="001517A6"/>
    <w:rsid w:val="00151B1E"/>
    <w:rsid w:val="001710CA"/>
    <w:rsid w:val="001727EB"/>
    <w:rsid w:val="001818C4"/>
    <w:rsid w:val="001924E5"/>
    <w:rsid w:val="001A3D82"/>
    <w:rsid w:val="001A7257"/>
    <w:rsid w:val="001F4E1A"/>
    <w:rsid w:val="00216004"/>
    <w:rsid w:val="0021711B"/>
    <w:rsid w:val="00222191"/>
    <w:rsid w:val="002235D6"/>
    <w:rsid w:val="00224CE1"/>
    <w:rsid w:val="00236D1B"/>
    <w:rsid w:val="00251C47"/>
    <w:rsid w:val="0025491D"/>
    <w:rsid w:val="00296D45"/>
    <w:rsid w:val="002B1401"/>
    <w:rsid w:val="002B6C22"/>
    <w:rsid w:val="002C0499"/>
    <w:rsid w:val="002C6C6B"/>
    <w:rsid w:val="002D30C8"/>
    <w:rsid w:val="002E6ABD"/>
    <w:rsid w:val="00306E66"/>
    <w:rsid w:val="00307BAE"/>
    <w:rsid w:val="0031350D"/>
    <w:rsid w:val="00322848"/>
    <w:rsid w:val="003268D8"/>
    <w:rsid w:val="0034690B"/>
    <w:rsid w:val="003534EB"/>
    <w:rsid w:val="00353BEC"/>
    <w:rsid w:val="0038264C"/>
    <w:rsid w:val="003858C5"/>
    <w:rsid w:val="00393C8D"/>
    <w:rsid w:val="00394E2A"/>
    <w:rsid w:val="003A647E"/>
    <w:rsid w:val="003A6EBB"/>
    <w:rsid w:val="003B4BD2"/>
    <w:rsid w:val="003B4FD0"/>
    <w:rsid w:val="003C04ED"/>
    <w:rsid w:val="003C62F6"/>
    <w:rsid w:val="003E0ADC"/>
    <w:rsid w:val="003E765D"/>
    <w:rsid w:val="003F0A83"/>
    <w:rsid w:val="00430D11"/>
    <w:rsid w:val="0043403B"/>
    <w:rsid w:val="00436DC9"/>
    <w:rsid w:val="0045122B"/>
    <w:rsid w:val="004557C8"/>
    <w:rsid w:val="004579C0"/>
    <w:rsid w:val="00461E15"/>
    <w:rsid w:val="004627ED"/>
    <w:rsid w:val="00482164"/>
    <w:rsid w:val="004B5BDE"/>
    <w:rsid w:val="004C478E"/>
    <w:rsid w:val="004D1C97"/>
    <w:rsid w:val="004F0210"/>
    <w:rsid w:val="004F029D"/>
    <w:rsid w:val="004F0A65"/>
    <w:rsid w:val="00517668"/>
    <w:rsid w:val="005403DD"/>
    <w:rsid w:val="00571AF2"/>
    <w:rsid w:val="005840A5"/>
    <w:rsid w:val="005925DF"/>
    <w:rsid w:val="005A37F9"/>
    <w:rsid w:val="005B1DBF"/>
    <w:rsid w:val="005C2B28"/>
    <w:rsid w:val="005C4FAB"/>
    <w:rsid w:val="005C55F7"/>
    <w:rsid w:val="005D0CC9"/>
    <w:rsid w:val="005E0B5E"/>
    <w:rsid w:val="005F7CAE"/>
    <w:rsid w:val="00600D55"/>
    <w:rsid w:val="00603D7E"/>
    <w:rsid w:val="006214E2"/>
    <w:rsid w:val="0064325F"/>
    <w:rsid w:val="006442C7"/>
    <w:rsid w:val="00646F4A"/>
    <w:rsid w:val="00650D73"/>
    <w:rsid w:val="0066420D"/>
    <w:rsid w:val="00665AD2"/>
    <w:rsid w:val="006723A9"/>
    <w:rsid w:val="00682DD8"/>
    <w:rsid w:val="00684A6C"/>
    <w:rsid w:val="006D03F7"/>
    <w:rsid w:val="006F1BCB"/>
    <w:rsid w:val="006F577B"/>
    <w:rsid w:val="00703914"/>
    <w:rsid w:val="0070454A"/>
    <w:rsid w:val="007168B2"/>
    <w:rsid w:val="0072032D"/>
    <w:rsid w:val="007266E8"/>
    <w:rsid w:val="00743BAE"/>
    <w:rsid w:val="00745076"/>
    <w:rsid w:val="00752B05"/>
    <w:rsid w:val="00764D97"/>
    <w:rsid w:val="00776FDC"/>
    <w:rsid w:val="007A25DD"/>
    <w:rsid w:val="007B70EF"/>
    <w:rsid w:val="007D151A"/>
    <w:rsid w:val="007D341A"/>
    <w:rsid w:val="007E553B"/>
    <w:rsid w:val="007E55B8"/>
    <w:rsid w:val="007F5D6D"/>
    <w:rsid w:val="00813D3E"/>
    <w:rsid w:val="00815238"/>
    <w:rsid w:val="00816F3D"/>
    <w:rsid w:val="008309E9"/>
    <w:rsid w:val="008665F4"/>
    <w:rsid w:val="00896EEE"/>
    <w:rsid w:val="008C6BD0"/>
    <w:rsid w:val="008D5DE8"/>
    <w:rsid w:val="008E5F41"/>
    <w:rsid w:val="00906C4F"/>
    <w:rsid w:val="00912E85"/>
    <w:rsid w:val="009133A1"/>
    <w:rsid w:val="00934B8F"/>
    <w:rsid w:val="009449BA"/>
    <w:rsid w:val="0094734C"/>
    <w:rsid w:val="00981A24"/>
    <w:rsid w:val="009B5314"/>
    <w:rsid w:val="009F0249"/>
    <w:rsid w:val="009F1114"/>
    <w:rsid w:val="009F68CD"/>
    <w:rsid w:val="00A13D2D"/>
    <w:rsid w:val="00A73761"/>
    <w:rsid w:val="00A82580"/>
    <w:rsid w:val="00A83F6D"/>
    <w:rsid w:val="00A85A42"/>
    <w:rsid w:val="00AB15DF"/>
    <w:rsid w:val="00AB4B0F"/>
    <w:rsid w:val="00AB73A5"/>
    <w:rsid w:val="00AE247C"/>
    <w:rsid w:val="00AF0BC8"/>
    <w:rsid w:val="00B048BE"/>
    <w:rsid w:val="00B21328"/>
    <w:rsid w:val="00B2525C"/>
    <w:rsid w:val="00B43DA3"/>
    <w:rsid w:val="00B44317"/>
    <w:rsid w:val="00B44B8D"/>
    <w:rsid w:val="00B60799"/>
    <w:rsid w:val="00B60920"/>
    <w:rsid w:val="00B64F7D"/>
    <w:rsid w:val="00B744CB"/>
    <w:rsid w:val="00B826C8"/>
    <w:rsid w:val="00B84B94"/>
    <w:rsid w:val="00BA3495"/>
    <w:rsid w:val="00BB1525"/>
    <w:rsid w:val="00BE70F2"/>
    <w:rsid w:val="00C33F9D"/>
    <w:rsid w:val="00C52DE9"/>
    <w:rsid w:val="00C63B71"/>
    <w:rsid w:val="00C900D0"/>
    <w:rsid w:val="00CB18D4"/>
    <w:rsid w:val="00CB4F1B"/>
    <w:rsid w:val="00CC2746"/>
    <w:rsid w:val="00CF3C23"/>
    <w:rsid w:val="00D1257C"/>
    <w:rsid w:val="00D15097"/>
    <w:rsid w:val="00D62AE3"/>
    <w:rsid w:val="00D75211"/>
    <w:rsid w:val="00D75A10"/>
    <w:rsid w:val="00D913C3"/>
    <w:rsid w:val="00D97D9F"/>
    <w:rsid w:val="00DB6F81"/>
    <w:rsid w:val="00DC3114"/>
    <w:rsid w:val="00DC5982"/>
    <w:rsid w:val="00DC5F1C"/>
    <w:rsid w:val="00DF49C3"/>
    <w:rsid w:val="00E018B1"/>
    <w:rsid w:val="00E01FB4"/>
    <w:rsid w:val="00E12DAD"/>
    <w:rsid w:val="00E448EE"/>
    <w:rsid w:val="00E62E02"/>
    <w:rsid w:val="00E72973"/>
    <w:rsid w:val="00E93B0B"/>
    <w:rsid w:val="00EA4C37"/>
    <w:rsid w:val="00EB4C31"/>
    <w:rsid w:val="00EB59ED"/>
    <w:rsid w:val="00ED3782"/>
    <w:rsid w:val="00ED4262"/>
    <w:rsid w:val="00ED5076"/>
    <w:rsid w:val="00EF05D9"/>
    <w:rsid w:val="00EF2968"/>
    <w:rsid w:val="00F0232B"/>
    <w:rsid w:val="00F10B9B"/>
    <w:rsid w:val="00F14AA0"/>
    <w:rsid w:val="00F24B5D"/>
    <w:rsid w:val="00F4074C"/>
    <w:rsid w:val="00F422F0"/>
    <w:rsid w:val="00F476D9"/>
    <w:rsid w:val="00F74D13"/>
    <w:rsid w:val="00F77105"/>
    <w:rsid w:val="00F832B6"/>
    <w:rsid w:val="00F90011"/>
    <w:rsid w:val="00FA0144"/>
    <w:rsid w:val="00FB7728"/>
    <w:rsid w:val="00FC701F"/>
    <w:rsid w:val="00FD0E3D"/>
    <w:rsid w:val="00FD1F5C"/>
    <w:rsid w:val="00FE4140"/>
    <w:rsid w:val="0102D159"/>
    <w:rsid w:val="018DA31D"/>
    <w:rsid w:val="0294ACC1"/>
    <w:rsid w:val="0414BB39"/>
    <w:rsid w:val="06D321D7"/>
    <w:rsid w:val="0A37B7DB"/>
    <w:rsid w:val="0AB8B568"/>
    <w:rsid w:val="0AF2D4CD"/>
    <w:rsid w:val="0BED2A4D"/>
    <w:rsid w:val="0BF4F4EF"/>
    <w:rsid w:val="0C173B76"/>
    <w:rsid w:val="0D84C74B"/>
    <w:rsid w:val="0E0B75EA"/>
    <w:rsid w:val="0E4ED055"/>
    <w:rsid w:val="0E73D17B"/>
    <w:rsid w:val="0E88CC93"/>
    <w:rsid w:val="0F6875E0"/>
    <w:rsid w:val="110F8101"/>
    <w:rsid w:val="120D6E80"/>
    <w:rsid w:val="127A1A85"/>
    <w:rsid w:val="13FE4AA6"/>
    <w:rsid w:val="1605E6C8"/>
    <w:rsid w:val="1631D130"/>
    <w:rsid w:val="16C12422"/>
    <w:rsid w:val="1939B0E4"/>
    <w:rsid w:val="1B686F58"/>
    <w:rsid w:val="1BBE1F2E"/>
    <w:rsid w:val="1D0E76EE"/>
    <w:rsid w:val="1EB8DD66"/>
    <w:rsid w:val="1F6F063A"/>
    <w:rsid w:val="1FAC70EB"/>
    <w:rsid w:val="20F5865D"/>
    <w:rsid w:val="22009B6C"/>
    <w:rsid w:val="22C47818"/>
    <w:rsid w:val="2361F512"/>
    <w:rsid w:val="241B8B13"/>
    <w:rsid w:val="260A347A"/>
    <w:rsid w:val="2662DB68"/>
    <w:rsid w:val="28C5CCF9"/>
    <w:rsid w:val="28D52B85"/>
    <w:rsid w:val="2AD114CB"/>
    <w:rsid w:val="2BB44E91"/>
    <w:rsid w:val="2C0EAC5A"/>
    <w:rsid w:val="2C642BA5"/>
    <w:rsid w:val="2CFCB036"/>
    <w:rsid w:val="2DE4CD03"/>
    <w:rsid w:val="2FC27D0E"/>
    <w:rsid w:val="2FF170F5"/>
    <w:rsid w:val="33F4AE4B"/>
    <w:rsid w:val="34257FC9"/>
    <w:rsid w:val="3431E2D7"/>
    <w:rsid w:val="34C3C460"/>
    <w:rsid w:val="3531FF91"/>
    <w:rsid w:val="3633057D"/>
    <w:rsid w:val="37B95A97"/>
    <w:rsid w:val="392A2154"/>
    <w:rsid w:val="39816CE3"/>
    <w:rsid w:val="3A8DD5A1"/>
    <w:rsid w:val="3A8E0486"/>
    <w:rsid w:val="3A95E3E0"/>
    <w:rsid w:val="3C8482FE"/>
    <w:rsid w:val="3D7AC93E"/>
    <w:rsid w:val="3DD7873B"/>
    <w:rsid w:val="3E6BE004"/>
    <w:rsid w:val="3E9CB0ED"/>
    <w:rsid w:val="3F6EBE77"/>
    <w:rsid w:val="3F9EEAB3"/>
    <w:rsid w:val="4003E704"/>
    <w:rsid w:val="4079E416"/>
    <w:rsid w:val="42E8660F"/>
    <w:rsid w:val="4385BF17"/>
    <w:rsid w:val="45A0B5F4"/>
    <w:rsid w:val="471DC359"/>
    <w:rsid w:val="486A928A"/>
    <w:rsid w:val="487AC5CA"/>
    <w:rsid w:val="4B3A30E7"/>
    <w:rsid w:val="4B7F36A2"/>
    <w:rsid w:val="4BB7D085"/>
    <w:rsid w:val="4BCB2536"/>
    <w:rsid w:val="4C26FFC3"/>
    <w:rsid w:val="4C7B4898"/>
    <w:rsid w:val="4CB56E97"/>
    <w:rsid w:val="4FBA7336"/>
    <w:rsid w:val="50058435"/>
    <w:rsid w:val="51EEBBBA"/>
    <w:rsid w:val="5381D480"/>
    <w:rsid w:val="53F06569"/>
    <w:rsid w:val="54ABCB20"/>
    <w:rsid w:val="54E08476"/>
    <w:rsid w:val="55ED3E62"/>
    <w:rsid w:val="571A3FE8"/>
    <w:rsid w:val="5828F915"/>
    <w:rsid w:val="5896690E"/>
    <w:rsid w:val="59A52311"/>
    <w:rsid w:val="5A2C1BDB"/>
    <w:rsid w:val="5AAAB6CD"/>
    <w:rsid w:val="5CFB23F8"/>
    <w:rsid w:val="5D2E0059"/>
    <w:rsid w:val="5D37B555"/>
    <w:rsid w:val="61A02435"/>
    <w:rsid w:val="62D942EB"/>
    <w:rsid w:val="6532B258"/>
    <w:rsid w:val="659E6840"/>
    <w:rsid w:val="66BAA40D"/>
    <w:rsid w:val="67B8A503"/>
    <w:rsid w:val="689DCDE8"/>
    <w:rsid w:val="69A59FD0"/>
    <w:rsid w:val="6BBED056"/>
    <w:rsid w:val="6E754391"/>
    <w:rsid w:val="6FB46190"/>
    <w:rsid w:val="70F40C97"/>
    <w:rsid w:val="7264447F"/>
    <w:rsid w:val="754CC60F"/>
    <w:rsid w:val="75D1C204"/>
    <w:rsid w:val="7740FDA6"/>
    <w:rsid w:val="791E25D8"/>
    <w:rsid w:val="79D200C8"/>
    <w:rsid w:val="7A102DC2"/>
    <w:rsid w:val="7A4C80D4"/>
    <w:rsid w:val="7C4B80AE"/>
    <w:rsid w:val="7C818883"/>
    <w:rsid w:val="7D92E302"/>
    <w:rsid w:val="7E156F74"/>
    <w:rsid w:val="7E6D22D0"/>
    <w:rsid w:val="7FC0857E"/>
    <w:rsid w:val="7FEAC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BE12BC"/>
  <w15:docId w15:val="{8C5D8918-4007-417C-9651-420F9E7BB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4E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3D2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B6C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C22"/>
  </w:style>
  <w:style w:type="paragraph" w:styleId="Footer">
    <w:name w:val="footer"/>
    <w:basedOn w:val="Normal"/>
    <w:link w:val="FooterChar"/>
    <w:uiPriority w:val="99"/>
    <w:unhideWhenUsed/>
    <w:rsid w:val="002B6C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C22"/>
  </w:style>
  <w:style w:type="table" w:styleId="TableGrid">
    <w:name w:val="Table Grid"/>
    <w:basedOn w:val="TableNormal"/>
    <w:uiPriority w:val="39"/>
    <w:rsid w:val="002B6C22"/>
    <w:pPr>
      <w:spacing w:after="0" w:line="240" w:lineRule="auto"/>
    </w:pPr>
    <w:rPr>
      <w:rFonts w:ascii="Arial" w:eastAsia="Arial" w:hAnsi="Arial" w:cs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5A4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94E2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94E2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4E2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7B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BA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7E6D22D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wmf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image" Target="media/image7.wmf"/><Relationship Id="rId2" Type="http://schemas.openxmlformats.org/officeDocument/2006/relationships/customXml" Target="../customXml/item2.xml"/><Relationship Id="rId16" Type="http://schemas.openxmlformats.org/officeDocument/2006/relationships/image" Target="media/image6.w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image" Target="media/image5.wmf"/><Relationship Id="rId23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wmf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A8332031B9E4952A6A245DCBBEFF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454BE-C61A-47AC-A392-16C850BABBC4}"/>
      </w:docPartPr>
      <w:docPartBody>
        <w:p w:rsidR="005A0129" w:rsidRDefault="00CC2746" w:rsidP="00CC2746">
          <w:pPr>
            <w:pStyle w:val="9A8332031B9E4952A6A245DCBBEFFE9F"/>
          </w:pPr>
          <w:r w:rsidRPr="00390E9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AA5E989A8264DBF9C567D7E7F1A8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88E69-592B-4AD7-8F7B-8D73F3110CA1}"/>
      </w:docPartPr>
      <w:docPartBody>
        <w:p w:rsidR="005A0129" w:rsidRDefault="00CC2746" w:rsidP="00CC2746">
          <w:pPr>
            <w:pStyle w:val="DAA5E989A8264DBF9C567D7E7F1A8C46"/>
          </w:pPr>
          <w:r w:rsidRPr="00390E9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A0129"/>
    <w:rsid w:val="001727EB"/>
    <w:rsid w:val="002235D6"/>
    <w:rsid w:val="00251C47"/>
    <w:rsid w:val="002C0499"/>
    <w:rsid w:val="003F0A83"/>
    <w:rsid w:val="00461E15"/>
    <w:rsid w:val="00546200"/>
    <w:rsid w:val="005A0129"/>
    <w:rsid w:val="007168B2"/>
    <w:rsid w:val="00800961"/>
    <w:rsid w:val="008665F4"/>
    <w:rsid w:val="00B2525C"/>
    <w:rsid w:val="00B43DA3"/>
    <w:rsid w:val="00C242E7"/>
    <w:rsid w:val="00C878C8"/>
    <w:rsid w:val="00CC2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2746"/>
    <w:rPr>
      <w:color w:val="808080"/>
    </w:rPr>
  </w:style>
  <w:style w:type="paragraph" w:customStyle="1" w:styleId="9A8332031B9E4952A6A245DCBBEFFE9F">
    <w:name w:val="9A8332031B9E4952A6A245DCBBEFFE9F"/>
    <w:rsid w:val="00CC2746"/>
    <w:rPr>
      <w:rFonts w:eastAsiaTheme="minorHAnsi"/>
    </w:rPr>
  </w:style>
  <w:style w:type="paragraph" w:customStyle="1" w:styleId="DAA5E989A8264DBF9C567D7E7F1A8C46">
    <w:name w:val="DAA5E989A8264DBF9C567D7E7F1A8C46"/>
    <w:rsid w:val="00CC2746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6d52b3-9a5d-4f2c-8fa5-72b8df559e27" xsi:nil="true"/>
    <lcf76f155ced4ddcb4097134ff3c332f xmlns="1e8e60f2-cf79-4db9-bfc1-b5e6c8de55a2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286FFD49229419A69DE7A3FA40753" ma:contentTypeVersion="18" ma:contentTypeDescription="Create a new document." ma:contentTypeScope="" ma:versionID="3cd21e2117500a4ef228305ad0a3569b">
  <xsd:schema xmlns:xsd="http://www.w3.org/2001/XMLSchema" xmlns:xs="http://www.w3.org/2001/XMLSchema" xmlns:p="http://schemas.microsoft.com/office/2006/metadata/properties" xmlns:ns2="1e8e60f2-cf79-4db9-bfc1-b5e6c8de55a2" xmlns:ns3="6b6d52b3-9a5d-4f2c-8fa5-72b8df559e27" targetNamespace="http://schemas.microsoft.com/office/2006/metadata/properties" ma:root="true" ma:fieldsID="714888325b78bb4850b1a96b641fac5f" ns2:_="" ns3:_="">
    <xsd:import namespace="1e8e60f2-cf79-4db9-bfc1-b5e6c8de55a2"/>
    <xsd:import namespace="6b6d52b3-9a5d-4f2c-8fa5-72b8df559e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e60f2-cf79-4db9-bfc1-b5e6c8de5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1f1746d-3cc0-4fcc-b920-13f7d102a1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6d52b3-9a5d-4f2c-8fa5-72b8df559e2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050d42b-35e4-49c7-89ff-04220db98ed9}" ma:internalName="TaxCatchAll" ma:showField="CatchAllData" ma:web="6b6d52b3-9a5d-4f2c-8fa5-72b8df559e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DA8966-B249-40B3-AFAD-176B87F0EC47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www.w3.org/XML/1998/namespace"/>
    <ds:schemaRef ds:uri="http://purl.org/dc/dcmitype/"/>
    <ds:schemaRef ds:uri="http://schemas.openxmlformats.org/package/2006/metadata/core-properties"/>
    <ds:schemaRef ds:uri="6b6d52b3-9a5d-4f2c-8fa5-72b8df559e27"/>
    <ds:schemaRef ds:uri="1e8e60f2-cf79-4db9-bfc1-b5e6c8de55a2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32218D6-7798-4459-A570-1C3F6FA5B3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5E4971-5C94-4D9B-A066-C92E1E989C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8e60f2-cf79-4db9-bfc1-b5e6c8de55a2"/>
    <ds:schemaRef ds:uri="6b6d52b3-9a5d-4f2c-8fa5-72b8df559e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75CCC4-F031-4F31-999E-262D5711D6F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5d234d8-bbce-4692-bca8-9e356af9d182}" enabled="1" method="Privileged" siteId="{70115954-0ccd-45f0-87bd-03b2a358756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3</Words>
  <Characters>1732</Characters>
  <Application>Microsoft Office Word</Application>
  <DocSecurity>0</DocSecurity>
  <Lines>14</Lines>
  <Paragraphs>4</Paragraphs>
  <ScaleCrop>false</ScaleCrop>
  <Company>HP</Company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Kerr</dc:creator>
  <cp:lastModifiedBy>Dimple Patel</cp:lastModifiedBy>
  <cp:revision>2</cp:revision>
  <cp:lastPrinted>2025-08-05T01:37:00Z</cp:lastPrinted>
  <dcterms:created xsi:type="dcterms:W3CDTF">2025-08-08T15:28:00Z</dcterms:created>
  <dcterms:modified xsi:type="dcterms:W3CDTF">2025-08-08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7286FFD49229419A69DE7A3FA40753</vt:lpwstr>
  </property>
  <property fmtid="{D5CDD505-2E9C-101B-9397-08002B2CF9AE}" pid="3" name="MediaServiceImageTags">
    <vt:lpwstr/>
  </property>
</Properties>
</file>